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BB815E" w14:textId="34E1DC0C" w:rsidR="00364655" w:rsidRPr="00364655" w:rsidRDefault="00364655" w:rsidP="00364655">
      <w:pPr>
        <w:spacing w:after="0"/>
        <w:jc w:val="center"/>
        <w:rPr>
          <w:rFonts w:ascii="Berlin Sans FB Demi" w:hAnsi="Berlin Sans FB Demi"/>
        </w:rPr>
      </w:pPr>
      <w:r w:rsidRPr="00364655">
        <w:rPr>
          <w:rFonts w:ascii="Berlin Sans FB Demi" w:hAnsi="Berlin Sans FB Demi"/>
        </w:rPr>
        <w:t>Department Of Zoology</w:t>
      </w:r>
    </w:p>
    <w:p w14:paraId="69F451B0" w14:textId="57C388E8" w:rsidR="00BC0C1E" w:rsidRPr="00364655" w:rsidRDefault="00364655" w:rsidP="00364655">
      <w:pPr>
        <w:spacing w:after="0"/>
        <w:jc w:val="center"/>
        <w:rPr>
          <w:rFonts w:ascii="Berlin Sans FB Demi" w:hAnsi="Berlin Sans FB Demi"/>
        </w:rPr>
      </w:pPr>
      <w:r w:rsidRPr="00364655">
        <w:rPr>
          <w:rFonts w:ascii="Berlin Sans FB Demi" w:hAnsi="Berlin Sans FB Demi"/>
        </w:rPr>
        <w:t>Routine 2026 March</w:t>
      </w:r>
      <w:r>
        <w:rPr>
          <w:rFonts w:ascii="Berlin Sans FB Demi" w:hAnsi="Berlin Sans FB Demi"/>
        </w:rPr>
        <w:t xml:space="preserve"> ;SEM VI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37"/>
        <w:gridCol w:w="587"/>
        <w:gridCol w:w="647"/>
        <w:gridCol w:w="1072"/>
        <w:gridCol w:w="1445"/>
        <w:gridCol w:w="1202"/>
        <w:gridCol w:w="888"/>
        <w:gridCol w:w="1366"/>
        <w:gridCol w:w="1557"/>
        <w:gridCol w:w="1281"/>
      </w:tblGrid>
      <w:tr w:rsidR="00425DF8" w:rsidRPr="003016D4" w14:paraId="6410B81E" w14:textId="11EF8D39" w:rsidTr="00D45ABC">
        <w:tc>
          <w:tcPr>
            <w:tcW w:w="637" w:type="dxa"/>
            <w:vAlign w:val="center"/>
          </w:tcPr>
          <w:p w14:paraId="1517B9B0" w14:textId="3FC8CE3C" w:rsidR="001D30B7" w:rsidRPr="003016D4" w:rsidRDefault="001D30B7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DAY</w:t>
            </w:r>
          </w:p>
        </w:tc>
        <w:tc>
          <w:tcPr>
            <w:tcW w:w="587" w:type="dxa"/>
            <w:vAlign w:val="center"/>
          </w:tcPr>
          <w:p w14:paraId="4A3B4484" w14:textId="159C9AAF" w:rsidR="001D30B7" w:rsidRPr="003016D4" w:rsidRDefault="001D30B7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SEM</w:t>
            </w:r>
          </w:p>
        </w:tc>
        <w:tc>
          <w:tcPr>
            <w:tcW w:w="647" w:type="dxa"/>
            <w:vAlign w:val="center"/>
          </w:tcPr>
          <w:p w14:paraId="5EC062E7" w14:textId="258CDB00" w:rsidR="001D30B7" w:rsidRPr="003016D4" w:rsidRDefault="00373123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B.SC.</w:t>
            </w:r>
          </w:p>
        </w:tc>
        <w:tc>
          <w:tcPr>
            <w:tcW w:w="1072" w:type="dxa"/>
            <w:vAlign w:val="center"/>
          </w:tcPr>
          <w:p w14:paraId="159F27CA" w14:textId="33E6D89B" w:rsidR="001D30B7" w:rsidRPr="003016D4" w:rsidRDefault="001D30B7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10:00 – 11:00</w:t>
            </w:r>
          </w:p>
        </w:tc>
        <w:tc>
          <w:tcPr>
            <w:tcW w:w="1445" w:type="dxa"/>
            <w:vAlign w:val="center"/>
          </w:tcPr>
          <w:p w14:paraId="15C62B21" w14:textId="3A109284" w:rsidR="001D30B7" w:rsidRPr="003016D4" w:rsidRDefault="001D30B7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11:00 – 12:00</w:t>
            </w:r>
          </w:p>
        </w:tc>
        <w:tc>
          <w:tcPr>
            <w:tcW w:w="1202" w:type="dxa"/>
            <w:vAlign w:val="center"/>
          </w:tcPr>
          <w:p w14:paraId="6E71540C" w14:textId="28D1B47C" w:rsidR="001D30B7" w:rsidRPr="003016D4" w:rsidRDefault="001D30B7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12:00 – 1:00</w:t>
            </w:r>
          </w:p>
        </w:tc>
        <w:tc>
          <w:tcPr>
            <w:tcW w:w="888" w:type="dxa"/>
            <w:vAlign w:val="center"/>
          </w:tcPr>
          <w:p w14:paraId="0CB24002" w14:textId="1005CD6B" w:rsidR="001D30B7" w:rsidRPr="003016D4" w:rsidRDefault="001D30B7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1:00 – 1:30</w:t>
            </w:r>
          </w:p>
        </w:tc>
        <w:tc>
          <w:tcPr>
            <w:tcW w:w="1366" w:type="dxa"/>
            <w:vAlign w:val="center"/>
          </w:tcPr>
          <w:p w14:paraId="2D4E32B7" w14:textId="49A64994" w:rsidR="001D30B7" w:rsidRPr="003016D4" w:rsidRDefault="001D30B7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1:30 – 2:30</w:t>
            </w:r>
          </w:p>
        </w:tc>
        <w:tc>
          <w:tcPr>
            <w:tcW w:w="1557" w:type="dxa"/>
            <w:vAlign w:val="center"/>
          </w:tcPr>
          <w:p w14:paraId="2BFC73D8" w14:textId="0B618617" w:rsidR="001D30B7" w:rsidRPr="003016D4" w:rsidRDefault="001D30B7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2:30 – 3:30</w:t>
            </w:r>
          </w:p>
        </w:tc>
        <w:tc>
          <w:tcPr>
            <w:tcW w:w="1281" w:type="dxa"/>
            <w:vAlign w:val="center"/>
          </w:tcPr>
          <w:p w14:paraId="0EF4E563" w14:textId="3761D33C" w:rsidR="001D30B7" w:rsidRPr="003016D4" w:rsidRDefault="001D30B7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3:30 – 4:30</w:t>
            </w:r>
          </w:p>
        </w:tc>
      </w:tr>
      <w:tr w:rsidR="00425DF8" w:rsidRPr="003016D4" w14:paraId="38B5CBC1" w14:textId="77777777" w:rsidTr="00D45ABC">
        <w:tc>
          <w:tcPr>
            <w:tcW w:w="637" w:type="dxa"/>
            <w:vMerge w:val="restart"/>
            <w:vAlign w:val="center"/>
          </w:tcPr>
          <w:p w14:paraId="707436BB" w14:textId="27F81FD0" w:rsidR="00793DB5" w:rsidRPr="003016D4" w:rsidRDefault="00793DB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MON</w:t>
            </w:r>
          </w:p>
        </w:tc>
        <w:tc>
          <w:tcPr>
            <w:tcW w:w="587" w:type="dxa"/>
            <w:vMerge w:val="restart"/>
            <w:vAlign w:val="center"/>
          </w:tcPr>
          <w:p w14:paraId="356489FD" w14:textId="174E5984" w:rsidR="00793DB5" w:rsidRPr="003016D4" w:rsidRDefault="00793DB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II</w:t>
            </w:r>
          </w:p>
        </w:tc>
        <w:tc>
          <w:tcPr>
            <w:tcW w:w="647" w:type="dxa"/>
            <w:vAlign w:val="center"/>
          </w:tcPr>
          <w:p w14:paraId="6D0E71AB" w14:textId="65441C09" w:rsidR="00793DB5" w:rsidRPr="003016D4" w:rsidRDefault="00793DB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4 YR</w:t>
            </w:r>
          </w:p>
        </w:tc>
        <w:tc>
          <w:tcPr>
            <w:tcW w:w="1072" w:type="dxa"/>
            <w:vMerge w:val="restart"/>
            <w:vAlign w:val="center"/>
          </w:tcPr>
          <w:p w14:paraId="09A53916" w14:textId="4D971B2B" w:rsidR="00793DB5" w:rsidRPr="003016D4" w:rsidRDefault="00793DB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AEC – I</w:t>
            </w:r>
          </w:p>
          <w:p w14:paraId="5E2BA741" w14:textId="08C506DE" w:rsidR="00793DB5" w:rsidRPr="003016D4" w:rsidRDefault="00793DB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[DUKE HALL]</w:t>
            </w:r>
          </w:p>
        </w:tc>
        <w:tc>
          <w:tcPr>
            <w:tcW w:w="1445" w:type="dxa"/>
            <w:vMerge w:val="restart"/>
            <w:vAlign w:val="center"/>
          </w:tcPr>
          <w:p w14:paraId="4BBC4573" w14:textId="5931606A" w:rsidR="00793DB5" w:rsidRPr="003016D4" w:rsidRDefault="00793DB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IDC 2</w:t>
            </w:r>
          </w:p>
        </w:tc>
        <w:tc>
          <w:tcPr>
            <w:tcW w:w="1202" w:type="dxa"/>
            <w:vAlign w:val="center"/>
          </w:tcPr>
          <w:p w14:paraId="10C128A5" w14:textId="10A055F8" w:rsidR="00793DB5" w:rsidRPr="003016D4" w:rsidRDefault="00793DB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MAJOR 2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5D40E994" w14:textId="77777777" w:rsidR="00793DB5" w:rsidRPr="003016D4" w:rsidRDefault="00793DB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1E4DAFFB" w14:textId="4CDBC403" w:rsidR="00793DB5" w:rsidRPr="003016D4" w:rsidRDefault="00793DB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SEC 2</w:t>
            </w:r>
          </w:p>
        </w:tc>
        <w:tc>
          <w:tcPr>
            <w:tcW w:w="1557" w:type="dxa"/>
            <w:vMerge w:val="restart"/>
            <w:vAlign w:val="center"/>
          </w:tcPr>
          <w:p w14:paraId="2564E22A" w14:textId="79A49624" w:rsidR="00793DB5" w:rsidRPr="003016D4" w:rsidRDefault="00793DB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LIBRARY</w:t>
            </w:r>
          </w:p>
        </w:tc>
        <w:tc>
          <w:tcPr>
            <w:tcW w:w="1281" w:type="dxa"/>
            <w:shd w:val="clear" w:color="auto" w:fill="F7CAAC" w:themeFill="accent2" w:themeFillTint="66"/>
            <w:vAlign w:val="center"/>
          </w:tcPr>
          <w:p w14:paraId="2A451EA8" w14:textId="77777777" w:rsidR="00793DB5" w:rsidRPr="003016D4" w:rsidRDefault="00793DB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0A0DC66D" w14:textId="77777777" w:rsidTr="00D45ABC">
        <w:tc>
          <w:tcPr>
            <w:tcW w:w="637" w:type="dxa"/>
            <w:vMerge/>
            <w:vAlign w:val="center"/>
          </w:tcPr>
          <w:p w14:paraId="315671D9" w14:textId="77777777" w:rsidR="00793DB5" w:rsidRPr="003016D4" w:rsidRDefault="00793DB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/>
            <w:vAlign w:val="center"/>
          </w:tcPr>
          <w:p w14:paraId="5C5A574A" w14:textId="77777777" w:rsidR="00793DB5" w:rsidRPr="003016D4" w:rsidRDefault="00793DB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7" w:type="dxa"/>
            <w:vAlign w:val="center"/>
          </w:tcPr>
          <w:p w14:paraId="10D39A56" w14:textId="3AF4D557" w:rsidR="00793DB5" w:rsidRPr="003016D4" w:rsidRDefault="00793DB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3 YR</w:t>
            </w:r>
          </w:p>
        </w:tc>
        <w:tc>
          <w:tcPr>
            <w:tcW w:w="1072" w:type="dxa"/>
            <w:vMerge/>
            <w:vAlign w:val="center"/>
          </w:tcPr>
          <w:p w14:paraId="20D490AA" w14:textId="77777777" w:rsidR="00793DB5" w:rsidRPr="003016D4" w:rsidRDefault="00793DB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5" w:type="dxa"/>
            <w:vMerge/>
            <w:vAlign w:val="center"/>
          </w:tcPr>
          <w:p w14:paraId="15BE7ECF" w14:textId="77777777" w:rsidR="00793DB5" w:rsidRPr="003016D4" w:rsidRDefault="00793DB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02" w:type="dxa"/>
            <w:vAlign w:val="center"/>
          </w:tcPr>
          <w:p w14:paraId="481395C1" w14:textId="720EC65C" w:rsidR="00793DB5" w:rsidRPr="003016D4" w:rsidRDefault="00793DB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CC1-2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3264DCB0" w14:textId="77777777" w:rsidR="00793DB5" w:rsidRPr="003016D4" w:rsidRDefault="00793DB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62732207" w14:textId="25FB8427" w:rsidR="00793DB5" w:rsidRPr="003016D4" w:rsidRDefault="00793DB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SEC 2</w:t>
            </w:r>
          </w:p>
        </w:tc>
        <w:tc>
          <w:tcPr>
            <w:tcW w:w="1557" w:type="dxa"/>
            <w:vMerge/>
            <w:vAlign w:val="center"/>
          </w:tcPr>
          <w:p w14:paraId="75ED5B6E" w14:textId="742280D7" w:rsidR="00793DB5" w:rsidRPr="003016D4" w:rsidRDefault="00793DB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shd w:val="clear" w:color="auto" w:fill="F7CAAC" w:themeFill="accent2" w:themeFillTint="66"/>
            <w:vAlign w:val="center"/>
          </w:tcPr>
          <w:p w14:paraId="2DD97297" w14:textId="77777777" w:rsidR="00793DB5" w:rsidRPr="003016D4" w:rsidRDefault="00793DB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7F45A2E6" w14:textId="77777777" w:rsidTr="00D45ABC">
        <w:tc>
          <w:tcPr>
            <w:tcW w:w="637" w:type="dxa"/>
            <w:vMerge/>
            <w:vAlign w:val="center"/>
          </w:tcPr>
          <w:p w14:paraId="4D820695" w14:textId="77777777" w:rsidR="00F86D78" w:rsidRPr="003016D4" w:rsidRDefault="00F86D78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 w:val="restart"/>
            <w:vAlign w:val="center"/>
          </w:tcPr>
          <w:p w14:paraId="10436ACF" w14:textId="772295AF" w:rsidR="00F86D78" w:rsidRPr="003016D4" w:rsidRDefault="00F86D78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IV</w:t>
            </w:r>
          </w:p>
        </w:tc>
        <w:tc>
          <w:tcPr>
            <w:tcW w:w="647" w:type="dxa"/>
            <w:vAlign w:val="center"/>
          </w:tcPr>
          <w:p w14:paraId="0565312A" w14:textId="0D39C65B" w:rsidR="00F86D78" w:rsidRPr="003016D4" w:rsidRDefault="00F86D78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4 YR</w:t>
            </w:r>
          </w:p>
        </w:tc>
        <w:tc>
          <w:tcPr>
            <w:tcW w:w="1072" w:type="dxa"/>
            <w:vAlign w:val="center"/>
          </w:tcPr>
          <w:p w14:paraId="161BC0F2" w14:textId="790C9C4A" w:rsidR="00F86D78" w:rsidRPr="003016D4" w:rsidRDefault="00F86D78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JOR 5</w:t>
            </w:r>
          </w:p>
        </w:tc>
        <w:tc>
          <w:tcPr>
            <w:tcW w:w="1445" w:type="dxa"/>
            <w:vAlign w:val="center"/>
          </w:tcPr>
          <w:p w14:paraId="41C5CF98" w14:textId="73D4AEED" w:rsidR="00F86D78" w:rsidRPr="003016D4" w:rsidRDefault="00F86D78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JOR 5</w:t>
            </w:r>
          </w:p>
        </w:tc>
        <w:tc>
          <w:tcPr>
            <w:tcW w:w="1202" w:type="dxa"/>
            <w:vMerge w:val="restart"/>
            <w:vAlign w:val="center"/>
          </w:tcPr>
          <w:p w14:paraId="79FE1CB3" w14:textId="38FA2FF7" w:rsidR="00F86D78" w:rsidRPr="003016D4" w:rsidRDefault="00F86D78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AEC – II</w:t>
            </w:r>
          </w:p>
          <w:p w14:paraId="5CB9BF3A" w14:textId="24A006F3" w:rsidR="00F86D78" w:rsidRPr="003016D4" w:rsidRDefault="00F86D78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[DUKE HALL]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5CE9F912" w14:textId="77777777" w:rsidR="00F86D78" w:rsidRPr="003016D4" w:rsidRDefault="00F86D78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1705220D" w14:textId="759AA577" w:rsidR="00F86D78" w:rsidRPr="003016D4" w:rsidRDefault="00F86D78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MINOR 2</w:t>
            </w:r>
          </w:p>
        </w:tc>
        <w:tc>
          <w:tcPr>
            <w:tcW w:w="1557" w:type="dxa"/>
            <w:vAlign w:val="center"/>
          </w:tcPr>
          <w:p w14:paraId="3AF7FF86" w14:textId="5F76AE8B" w:rsidR="00F86D78" w:rsidRPr="003016D4" w:rsidRDefault="00F86D78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MAJOR 8</w:t>
            </w:r>
          </w:p>
        </w:tc>
        <w:tc>
          <w:tcPr>
            <w:tcW w:w="1281" w:type="dxa"/>
            <w:shd w:val="clear" w:color="auto" w:fill="F7CAAC" w:themeFill="accent2" w:themeFillTint="66"/>
            <w:vAlign w:val="center"/>
          </w:tcPr>
          <w:p w14:paraId="5712975D" w14:textId="77777777" w:rsidR="00F86D78" w:rsidRPr="003016D4" w:rsidRDefault="00F86D78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38AD3CA8" w14:textId="77777777" w:rsidTr="00D45ABC">
        <w:tc>
          <w:tcPr>
            <w:tcW w:w="637" w:type="dxa"/>
            <w:vMerge/>
            <w:vAlign w:val="center"/>
          </w:tcPr>
          <w:p w14:paraId="2D8742C6" w14:textId="77777777" w:rsidR="00F86D78" w:rsidRPr="003016D4" w:rsidRDefault="00F86D78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/>
            <w:vAlign w:val="center"/>
          </w:tcPr>
          <w:p w14:paraId="39196B17" w14:textId="77777777" w:rsidR="00F86D78" w:rsidRPr="003016D4" w:rsidRDefault="00F86D78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7" w:type="dxa"/>
            <w:vAlign w:val="center"/>
          </w:tcPr>
          <w:p w14:paraId="1F2E1DEF" w14:textId="7C7B5A7C" w:rsidR="00F86D78" w:rsidRPr="003016D4" w:rsidRDefault="00F86D78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3 YR</w:t>
            </w:r>
          </w:p>
        </w:tc>
        <w:tc>
          <w:tcPr>
            <w:tcW w:w="1072" w:type="dxa"/>
            <w:vAlign w:val="center"/>
          </w:tcPr>
          <w:p w14:paraId="473F25BA" w14:textId="4147B79A" w:rsidR="00F86D78" w:rsidRPr="003016D4" w:rsidRDefault="00F86D78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C1- 4</w:t>
            </w:r>
          </w:p>
        </w:tc>
        <w:tc>
          <w:tcPr>
            <w:tcW w:w="1445" w:type="dxa"/>
            <w:vAlign w:val="center"/>
          </w:tcPr>
          <w:p w14:paraId="5C972A7C" w14:textId="775B725F" w:rsidR="00F86D78" w:rsidRPr="003016D4" w:rsidRDefault="00F86D78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C1- 4</w:t>
            </w:r>
          </w:p>
        </w:tc>
        <w:tc>
          <w:tcPr>
            <w:tcW w:w="1202" w:type="dxa"/>
            <w:vMerge/>
            <w:vAlign w:val="center"/>
          </w:tcPr>
          <w:p w14:paraId="2E45AFB0" w14:textId="77777777" w:rsidR="00F86D78" w:rsidRPr="003016D4" w:rsidRDefault="00F86D78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4271C835" w14:textId="77777777" w:rsidR="00F86D78" w:rsidRPr="003016D4" w:rsidRDefault="00F86D78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221A67DB" w14:textId="48CAC0F6" w:rsidR="00F86D78" w:rsidRPr="003016D4" w:rsidRDefault="00F86D78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MINOR 2</w:t>
            </w:r>
          </w:p>
        </w:tc>
        <w:tc>
          <w:tcPr>
            <w:tcW w:w="1557" w:type="dxa"/>
            <w:vAlign w:val="center"/>
          </w:tcPr>
          <w:p w14:paraId="6A0F04CA" w14:textId="6712EB00" w:rsidR="00F86D78" w:rsidRPr="003016D4" w:rsidRDefault="00F86D78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CC2- 5</w:t>
            </w:r>
          </w:p>
        </w:tc>
        <w:tc>
          <w:tcPr>
            <w:tcW w:w="1281" w:type="dxa"/>
            <w:shd w:val="clear" w:color="auto" w:fill="F7CAAC" w:themeFill="accent2" w:themeFillTint="66"/>
            <w:vAlign w:val="center"/>
          </w:tcPr>
          <w:p w14:paraId="5D37971E" w14:textId="77777777" w:rsidR="00F86D78" w:rsidRPr="003016D4" w:rsidRDefault="00F86D78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0713E55B" w14:textId="77777777" w:rsidTr="00D45ABC">
        <w:tc>
          <w:tcPr>
            <w:tcW w:w="637" w:type="dxa"/>
            <w:vMerge/>
            <w:vAlign w:val="center"/>
          </w:tcPr>
          <w:p w14:paraId="68FCBBF1" w14:textId="77777777" w:rsidR="00747781" w:rsidRPr="003016D4" w:rsidRDefault="0074778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 w:val="restart"/>
            <w:vAlign w:val="center"/>
          </w:tcPr>
          <w:p w14:paraId="42C2EE42" w14:textId="4A01D108" w:rsidR="00747781" w:rsidRPr="003016D4" w:rsidRDefault="0074778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VI</w:t>
            </w:r>
          </w:p>
        </w:tc>
        <w:tc>
          <w:tcPr>
            <w:tcW w:w="647" w:type="dxa"/>
            <w:vAlign w:val="center"/>
          </w:tcPr>
          <w:p w14:paraId="4B3B2E6C" w14:textId="08AB80A2" w:rsidR="00747781" w:rsidRPr="003016D4" w:rsidRDefault="0074778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4 YR</w:t>
            </w:r>
          </w:p>
        </w:tc>
        <w:tc>
          <w:tcPr>
            <w:tcW w:w="1072" w:type="dxa"/>
            <w:shd w:val="clear" w:color="auto" w:fill="F7CAAC" w:themeFill="accent2" w:themeFillTint="66"/>
            <w:vAlign w:val="center"/>
          </w:tcPr>
          <w:p w14:paraId="3870B3E9" w14:textId="594C603E" w:rsidR="00747781" w:rsidRPr="003016D4" w:rsidRDefault="0074778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5" w:type="dxa"/>
            <w:vAlign w:val="center"/>
          </w:tcPr>
          <w:p w14:paraId="329EE6FC" w14:textId="77777777" w:rsidR="00747781" w:rsidRDefault="00D26091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JOR 15</w:t>
            </w:r>
          </w:p>
          <w:p w14:paraId="4F80BC89" w14:textId="6CDFE33E" w:rsidR="00D26091" w:rsidRDefault="00425DF8" w:rsidP="003016D4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>SD</w:t>
            </w:r>
            <w:r w:rsidR="00FC458F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>2</w:t>
            </w:r>
          </w:p>
          <w:p w14:paraId="56B2C0D8" w14:textId="244415D8" w:rsidR="008823AD" w:rsidRPr="00D26091" w:rsidRDefault="008823AD" w:rsidP="003016D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02" w:type="dxa"/>
            <w:vAlign w:val="center"/>
          </w:tcPr>
          <w:p w14:paraId="704110DB" w14:textId="77777777" w:rsidR="00747781" w:rsidRDefault="00747781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N 6</w:t>
            </w:r>
          </w:p>
          <w:p w14:paraId="229CF816" w14:textId="0B3083CB" w:rsidR="00E37D05" w:rsidRPr="00E37D05" w:rsidRDefault="00E37D05" w:rsidP="003016D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37D05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>SD2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7AE620C1" w14:textId="77777777" w:rsidR="00747781" w:rsidRPr="003016D4" w:rsidRDefault="0074778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07DFEB9F" w14:textId="77777777" w:rsidR="00747781" w:rsidRDefault="00747781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JOR 13</w:t>
            </w:r>
          </w:p>
          <w:p w14:paraId="6983983A" w14:textId="77B16E42" w:rsidR="00425DF8" w:rsidRPr="003016D4" w:rsidRDefault="00FC458F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>SD</w:t>
            </w:r>
          </w:p>
        </w:tc>
        <w:tc>
          <w:tcPr>
            <w:tcW w:w="1557" w:type="dxa"/>
            <w:vAlign w:val="center"/>
          </w:tcPr>
          <w:p w14:paraId="7873DCAE" w14:textId="4B574476" w:rsidR="00747781" w:rsidRPr="003016D4" w:rsidRDefault="0074778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JOR 13</w:t>
            </w:r>
            <w:r w:rsidR="00425DF8" w:rsidRPr="00E37D05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 xml:space="preserve"> SD2</w:t>
            </w:r>
          </w:p>
        </w:tc>
        <w:tc>
          <w:tcPr>
            <w:tcW w:w="1281" w:type="dxa"/>
            <w:vMerge w:val="restart"/>
            <w:vAlign w:val="center"/>
          </w:tcPr>
          <w:p w14:paraId="0FE609D5" w14:textId="4989FDEE" w:rsidR="00747781" w:rsidRPr="003016D4" w:rsidRDefault="0074778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NSS/NCC</w:t>
            </w:r>
          </w:p>
        </w:tc>
      </w:tr>
      <w:tr w:rsidR="00425DF8" w:rsidRPr="003016D4" w14:paraId="20E2173E" w14:textId="77777777" w:rsidTr="00D45ABC">
        <w:tc>
          <w:tcPr>
            <w:tcW w:w="637" w:type="dxa"/>
            <w:vMerge/>
            <w:vAlign w:val="center"/>
          </w:tcPr>
          <w:p w14:paraId="215297A5" w14:textId="1510100A" w:rsidR="00747781" w:rsidRPr="003016D4" w:rsidRDefault="0074778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/>
            <w:vAlign w:val="center"/>
          </w:tcPr>
          <w:p w14:paraId="789068A2" w14:textId="77777777" w:rsidR="00747781" w:rsidRPr="003016D4" w:rsidRDefault="0074778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7" w:type="dxa"/>
            <w:vAlign w:val="center"/>
          </w:tcPr>
          <w:p w14:paraId="570B0AEF" w14:textId="3672856B" w:rsidR="00747781" w:rsidRPr="003016D4" w:rsidRDefault="0074778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3 YR</w:t>
            </w:r>
          </w:p>
        </w:tc>
        <w:tc>
          <w:tcPr>
            <w:tcW w:w="1072" w:type="dxa"/>
            <w:shd w:val="clear" w:color="auto" w:fill="F7CAAC" w:themeFill="accent2" w:themeFillTint="66"/>
            <w:vAlign w:val="center"/>
          </w:tcPr>
          <w:p w14:paraId="5DAF44DF" w14:textId="62150376" w:rsidR="00747781" w:rsidRPr="003016D4" w:rsidRDefault="0074778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5" w:type="dxa"/>
            <w:vAlign w:val="center"/>
          </w:tcPr>
          <w:p w14:paraId="27F1F4E2" w14:textId="10E780AD" w:rsidR="00747781" w:rsidRPr="003016D4" w:rsidRDefault="0074778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C2- 8</w:t>
            </w:r>
            <w:r w:rsidR="00211A1B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 xml:space="preserve"> MICRO</w:t>
            </w:r>
          </w:p>
        </w:tc>
        <w:tc>
          <w:tcPr>
            <w:tcW w:w="1202" w:type="dxa"/>
            <w:vAlign w:val="center"/>
          </w:tcPr>
          <w:p w14:paraId="75DB7517" w14:textId="77777777" w:rsidR="00747781" w:rsidRDefault="00747781" w:rsidP="003016D4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N 6</w:t>
            </w:r>
            <w:r w:rsidR="00211A1B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 xml:space="preserve"> NA</w:t>
            </w:r>
          </w:p>
          <w:p w14:paraId="084C3BBA" w14:textId="18D303A8" w:rsidR="00211A1B" w:rsidRPr="003016D4" w:rsidRDefault="00211A1B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>BOT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6F9BF5D5" w14:textId="77777777" w:rsidR="00747781" w:rsidRPr="003016D4" w:rsidRDefault="0074778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4D32CD1C" w14:textId="67FDC7A2" w:rsidR="00747781" w:rsidRPr="003016D4" w:rsidRDefault="0074778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C1- 8</w:t>
            </w:r>
            <w:r w:rsidR="00425DF8" w:rsidRPr="00E37D05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 xml:space="preserve"> </w:t>
            </w:r>
            <w:r w:rsidR="00425DF8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>SD</w:t>
            </w:r>
          </w:p>
        </w:tc>
        <w:tc>
          <w:tcPr>
            <w:tcW w:w="1557" w:type="dxa"/>
            <w:vAlign w:val="center"/>
          </w:tcPr>
          <w:p w14:paraId="30F39832" w14:textId="75F1F293" w:rsidR="00747781" w:rsidRPr="003016D4" w:rsidRDefault="0074778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C1- 8</w:t>
            </w:r>
            <w:r w:rsidR="00425DF8" w:rsidRPr="00E37D05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 xml:space="preserve"> SD2</w:t>
            </w:r>
          </w:p>
        </w:tc>
        <w:tc>
          <w:tcPr>
            <w:tcW w:w="1281" w:type="dxa"/>
            <w:vMerge/>
            <w:vAlign w:val="center"/>
          </w:tcPr>
          <w:p w14:paraId="0C2274A8" w14:textId="1D8516AF" w:rsidR="00747781" w:rsidRPr="003016D4" w:rsidRDefault="0074778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04F6E989" w14:textId="77777777" w:rsidTr="00D45ABC">
        <w:tc>
          <w:tcPr>
            <w:tcW w:w="637" w:type="dxa"/>
            <w:shd w:val="clear" w:color="auto" w:fill="F7CAAC" w:themeFill="accent2" w:themeFillTint="66"/>
            <w:vAlign w:val="center"/>
          </w:tcPr>
          <w:p w14:paraId="1CA26092" w14:textId="7777777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shd w:val="clear" w:color="auto" w:fill="F7CAAC" w:themeFill="accent2" w:themeFillTint="66"/>
            <w:vAlign w:val="center"/>
          </w:tcPr>
          <w:p w14:paraId="1C5F799D" w14:textId="7777777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7" w:type="dxa"/>
            <w:shd w:val="clear" w:color="auto" w:fill="F7CAAC" w:themeFill="accent2" w:themeFillTint="66"/>
            <w:vAlign w:val="center"/>
          </w:tcPr>
          <w:p w14:paraId="15C934D5" w14:textId="7777777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2" w:type="dxa"/>
            <w:shd w:val="clear" w:color="auto" w:fill="F7CAAC" w:themeFill="accent2" w:themeFillTint="66"/>
            <w:vAlign w:val="center"/>
          </w:tcPr>
          <w:p w14:paraId="62FC9D14" w14:textId="7777777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5" w:type="dxa"/>
            <w:shd w:val="clear" w:color="auto" w:fill="F7CAAC" w:themeFill="accent2" w:themeFillTint="66"/>
            <w:vAlign w:val="center"/>
          </w:tcPr>
          <w:p w14:paraId="1022EFF8" w14:textId="7777777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02" w:type="dxa"/>
            <w:shd w:val="clear" w:color="auto" w:fill="F7CAAC" w:themeFill="accent2" w:themeFillTint="66"/>
            <w:vAlign w:val="center"/>
          </w:tcPr>
          <w:p w14:paraId="275CBF8F" w14:textId="7777777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2C2D88D9" w14:textId="7777777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shd w:val="clear" w:color="auto" w:fill="F7CAAC" w:themeFill="accent2" w:themeFillTint="66"/>
            <w:vAlign w:val="center"/>
          </w:tcPr>
          <w:p w14:paraId="69E7B3A3" w14:textId="7777777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7" w:type="dxa"/>
            <w:shd w:val="clear" w:color="auto" w:fill="F7CAAC" w:themeFill="accent2" w:themeFillTint="66"/>
            <w:vAlign w:val="center"/>
          </w:tcPr>
          <w:p w14:paraId="78E36700" w14:textId="7777777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shd w:val="clear" w:color="auto" w:fill="F7CAAC" w:themeFill="accent2" w:themeFillTint="66"/>
            <w:vAlign w:val="center"/>
          </w:tcPr>
          <w:p w14:paraId="46F375B1" w14:textId="7777777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1896C6D4" w14:textId="77777777" w:rsidTr="00D45ABC">
        <w:tc>
          <w:tcPr>
            <w:tcW w:w="637" w:type="dxa"/>
            <w:vMerge w:val="restart"/>
            <w:vAlign w:val="center"/>
          </w:tcPr>
          <w:p w14:paraId="5D76E891" w14:textId="511EF323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TUE</w:t>
            </w:r>
          </w:p>
        </w:tc>
        <w:tc>
          <w:tcPr>
            <w:tcW w:w="587" w:type="dxa"/>
            <w:vMerge w:val="restart"/>
            <w:vAlign w:val="center"/>
          </w:tcPr>
          <w:p w14:paraId="35C4FB03" w14:textId="3645312D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II</w:t>
            </w:r>
          </w:p>
        </w:tc>
        <w:tc>
          <w:tcPr>
            <w:tcW w:w="647" w:type="dxa"/>
            <w:vAlign w:val="center"/>
          </w:tcPr>
          <w:p w14:paraId="60DE70FD" w14:textId="177C6DE2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4 YR</w:t>
            </w:r>
          </w:p>
        </w:tc>
        <w:tc>
          <w:tcPr>
            <w:tcW w:w="1072" w:type="dxa"/>
            <w:vMerge w:val="restart"/>
            <w:vAlign w:val="center"/>
          </w:tcPr>
          <w:p w14:paraId="38E39BB3" w14:textId="710EED6B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CVAC – I</w:t>
            </w:r>
          </w:p>
          <w:p w14:paraId="50A17E03" w14:textId="38B5FE25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[DUKE HALL]</w:t>
            </w:r>
          </w:p>
        </w:tc>
        <w:tc>
          <w:tcPr>
            <w:tcW w:w="1445" w:type="dxa"/>
            <w:vMerge w:val="restart"/>
            <w:vAlign w:val="center"/>
          </w:tcPr>
          <w:p w14:paraId="5E6C2CB4" w14:textId="76EA5484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IDC 2</w:t>
            </w:r>
          </w:p>
        </w:tc>
        <w:tc>
          <w:tcPr>
            <w:tcW w:w="1202" w:type="dxa"/>
            <w:vMerge w:val="restart"/>
            <w:vAlign w:val="center"/>
          </w:tcPr>
          <w:p w14:paraId="76FBD9A4" w14:textId="6DBA4FBD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IDC 2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36D96A21" w14:textId="7777777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4DC95013" w14:textId="7B3BF44C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MINOR 2</w:t>
            </w:r>
          </w:p>
        </w:tc>
        <w:tc>
          <w:tcPr>
            <w:tcW w:w="1557" w:type="dxa"/>
            <w:vMerge w:val="restart"/>
            <w:vAlign w:val="center"/>
          </w:tcPr>
          <w:p w14:paraId="3F11CBCF" w14:textId="73030E4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NSS/ NCC</w:t>
            </w:r>
          </w:p>
        </w:tc>
        <w:tc>
          <w:tcPr>
            <w:tcW w:w="1281" w:type="dxa"/>
            <w:shd w:val="clear" w:color="auto" w:fill="F7CAAC" w:themeFill="accent2" w:themeFillTint="66"/>
            <w:vAlign w:val="center"/>
          </w:tcPr>
          <w:p w14:paraId="28C4950C" w14:textId="7777777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73D4F976" w14:textId="77777777" w:rsidTr="00D45ABC">
        <w:tc>
          <w:tcPr>
            <w:tcW w:w="637" w:type="dxa"/>
            <w:vMerge/>
            <w:vAlign w:val="center"/>
          </w:tcPr>
          <w:p w14:paraId="57B145FB" w14:textId="7777777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/>
            <w:vAlign w:val="center"/>
          </w:tcPr>
          <w:p w14:paraId="46D696C9" w14:textId="7777777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7" w:type="dxa"/>
            <w:vAlign w:val="center"/>
          </w:tcPr>
          <w:p w14:paraId="31636660" w14:textId="4C731CE0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3 YR</w:t>
            </w:r>
          </w:p>
        </w:tc>
        <w:tc>
          <w:tcPr>
            <w:tcW w:w="1072" w:type="dxa"/>
            <w:vMerge/>
            <w:vAlign w:val="center"/>
          </w:tcPr>
          <w:p w14:paraId="4D5B440B" w14:textId="7777777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5" w:type="dxa"/>
            <w:vMerge/>
            <w:vAlign w:val="center"/>
          </w:tcPr>
          <w:p w14:paraId="414E4BAA" w14:textId="7777777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02" w:type="dxa"/>
            <w:vMerge/>
            <w:vAlign w:val="center"/>
          </w:tcPr>
          <w:p w14:paraId="73B98149" w14:textId="3176C638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2EA1C721" w14:textId="7777777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0F610F56" w14:textId="4617F95A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CC2- 2</w:t>
            </w:r>
          </w:p>
        </w:tc>
        <w:tc>
          <w:tcPr>
            <w:tcW w:w="1557" w:type="dxa"/>
            <w:vMerge/>
            <w:vAlign w:val="center"/>
          </w:tcPr>
          <w:p w14:paraId="1996219F" w14:textId="167BA911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shd w:val="clear" w:color="auto" w:fill="F7CAAC" w:themeFill="accent2" w:themeFillTint="66"/>
            <w:vAlign w:val="center"/>
          </w:tcPr>
          <w:p w14:paraId="2F94A043" w14:textId="7777777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12EF4786" w14:textId="77777777" w:rsidTr="00D45ABC">
        <w:tc>
          <w:tcPr>
            <w:tcW w:w="637" w:type="dxa"/>
            <w:vMerge/>
            <w:vAlign w:val="center"/>
          </w:tcPr>
          <w:p w14:paraId="1C78A031" w14:textId="7777777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 w:val="restart"/>
            <w:vAlign w:val="center"/>
          </w:tcPr>
          <w:p w14:paraId="5AA640EE" w14:textId="00978B24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IV</w:t>
            </w:r>
          </w:p>
        </w:tc>
        <w:tc>
          <w:tcPr>
            <w:tcW w:w="647" w:type="dxa"/>
            <w:vAlign w:val="center"/>
          </w:tcPr>
          <w:p w14:paraId="3715CF17" w14:textId="50C1A50A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4 YR</w:t>
            </w:r>
          </w:p>
        </w:tc>
        <w:tc>
          <w:tcPr>
            <w:tcW w:w="1072" w:type="dxa"/>
            <w:vAlign w:val="center"/>
          </w:tcPr>
          <w:p w14:paraId="5AB67D05" w14:textId="12C2AFF9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MINOR 2</w:t>
            </w:r>
          </w:p>
        </w:tc>
        <w:tc>
          <w:tcPr>
            <w:tcW w:w="1445" w:type="dxa"/>
            <w:vAlign w:val="center"/>
          </w:tcPr>
          <w:p w14:paraId="25E71697" w14:textId="6140240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JOR 6</w:t>
            </w:r>
          </w:p>
        </w:tc>
        <w:tc>
          <w:tcPr>
            <w:tcW w:w="1202" w:type="dxa"/>
            <w:vAlign w:val="center"/>
          </w:tcPr>
          <w:p w14:paraId="2D5A564E" w14:textId="5733B8A3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JOR 6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7DADB1B1" w14:textId="7777777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0B86DED2" w14:textId="38196000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MAJOR 7</w:t>
            </w:r>
          </w:p>
        </w:tc>
        <w:tc>
          <w:tcPr>
            <w:tcW w:w="1557" w:type="dxa"/>
            <w:vAlign w:val="center"/>
          </w:tcPr>
          <w:p w14:paraId="501EDA28" w14:textId="32ACC121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MAJOR 8</w:t>
            </w:r>
          </w:p>
        </w:tc>
        <w:tc>
          <w:tcPr>
            <w:tcW w:w="1281" w:type="dxa"/>
            <w:shd w:val="clear" w:color="auto" w:fill="F7CAAC" w:themeFill="accent2" w:themeFillTint="66"/>
            <w:vAlign w:val="center"/>
          </w:tcPr>
          <w:p w14:paraId="4AA40F64" w14:textId="7777777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6B3E5E0A" w14:textId="77777777" w:rsidTr="00D45ABC">
        <w:tc>
          <w:tcPr>
            <w:tcW w:w="637" w:type="dxa"/>
            <w:vMerge/>
            <w:vAlign w:val="center"/>
          </w:tcPr>
          <w:p w14:paraId="1F1FC6DF" w14:textId="7777777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/>
            <w:vAlign w:val="center"/>
          </w:tcPr>
          <w:p w14:paraId="211D28E3" w14:textId="7777777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7" w:type="dxa"/>
            <w:vAlign w:val="center"/>
          </w:tcPr>
          <w:p w14:paraId="76B65811" w14:textId="52AA962D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3 YR</w:t>
            </w:r>
          </w:p>
        </w:tc>
        <w:tc>
          <w:tcPr>
            <w:tcW w:w="1072" w:type="dxa"/>
            <w:vAlign w:val="center"/>
          </w:tcPr>
          <w:p w14:paraId="4C5D6894" w14:textId="51E5907D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MINOR 2</w:t>
            </w:r>
          </w:p>
        </w:tc>
        <w:tc>
          <w:tcPr>
            <w:tcW w:w="1445" w:type="dxa"/>
            <w:vAlign w:val="center"/>
          </w:tcPr>
          <w:p w14:paraId="3681DEE4" w14:textId="140AF2F2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C1- 5</w:t>
            </w:r>
          </w:p>
        </w:tc>
        <w:tc>
          <w:tcPr>
            <w:tcW w:w="1202" w:type="dxa"/>
            <w:vAlign w:val="center"/>
          </w:tcPr>
          <w:p w14:paraId="2F50A499" w14:textId="763F29D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C1- 5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43C75E45" w14:textId="7777777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52784AFE" w14:textId="4084B844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CC2- 4</w:t>
            </w:r>
          </w:p>
        </w:tc>
        <w:tc>
          <w:tcPr>
            <w:tcW w:w="1557" w:type="dxa"/>
            <w:vAlign w:val="center"/>
          </w:tcPr>
          <w:p w14:paraId="6BE1C883" w14:textId="2879E8E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CC2- 5</w:t>
            </w:r>
          </w:p>
        </w:tc>
        <w:tc>
          <w:tcPr>
            <w:tcW w:w="1281" w:type="dxa"/>
            <w:shd w:val="clear" w:color="auto" w:fill="F7CAAC" w:themeFill="accent2" w:themeFillTint="66"/>
            <w:vAlign w:val="center"/>
          </w:tcPr>
          <w:p w14:paraId="4FD64C6A" w14:textId="77777777" w:rsidR="00836A25" w:rsidRPr="003016D4" w:rsidRDefault="00836A25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7F394A7D" w14:textId="77777777" w:rsidTr="00D45ABC">
        <w:tc>
          <w:tcPr>
            <w:tcW w:w="637" w:type="dxa"/>
            <w:vMerge/>
            <w:vAlign w:val="center"/>
          </w:tcPr>
          <w:p w14:paraId="331F2795" w14:textId="77777777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 w:val="restart"/>
            <w:vAlign w:val="center"/>
          </w:tcPr>
          <w:p w14:paraId="4D3E3D52" w14:textId="53EBA51B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VI</w:t>
            </w:r>
          </w:p>
        </w:tc>
        <w:tc>
          <w:tcPr>
            <w:tcW w:w="647" w:type="dxa"/>
            <w:vAlign w:val="center"/>
          </w:tcPr>
          <w:p w14:paraId="67C3437C" w14:textId="1229D4DA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4 YR</w:t>
            </w:r>
          </w:p>
        </w:tc>
        <w:tc>
          <w:tcPr>
            <w:tcW w:w="1072" w:type="dxa"/>
            <w:shd w:val="clear" w:color="auto" w:fill="F7CAAC" w:themeFill="accent2" w:themeFillTint="66"/>
            <w:vAlign w:val="center"/>
          </w:tcPr>
          <w:p w14:paraId="4900DDF0" w14:textId="100E51F5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5" w:type="dxa"/>
            <w:vAlign w:val="center"/>
          </w:tcPr>
          <w:p w14:paraId="414F1DA0" w14:textId="6214FA83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JOR 15</w:t>
            </w:r>
            <w:r w:rsidR="00425DF8" w:rsidRPr="00E37D05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 xml:space="preserve"> </w:t>
            </w:r>
            <w:r w:rsidR="00425DF8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>CB</w:t>
            </w:r>
          </w:p>
        </w:tc>
        <w:tc>
          <w:tcPr>
            <w:tcW w:w="1202" w:type="dxa"/>
            <w:vAlign w:val="center"/>
          </w:tcPr>
          <w:p w14:paraId="13304A03" w14:textId="320C4797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N 5</w:t>
            </w:r>
            <w:r w:rsidR="00425DF8" w:rsidRPr="00E37D05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 xml:space="preserve"> </w:t>
            </w:r>
            <w:r w:rsidR="00425DF8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>CB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3E94021F" w14:textId="77777777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4F223F78" w14:textId="2DDE75EA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JOR 13</w:t>
            </w:r>
            <w:r w:rsidR="00425DF8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>AM</w:t>
            </w:r>
            <w:r w:rsidR="00FC458F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>/CB</w:t>
            </w:r>
          </w:p>
        </w:tc>
        <w:tc>
          <w:tcPr>
            <w:tcW w:w="1557" w:type="dxa"/>
            <w:vAlign w:val="center"/>
          </w:tcPr>
          <w:p w14:paraId="6FE9C11F" w14:textId="0B4BE5DE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JOR 14</w:t>
            </w:r>
            <w:r w:rsidR="00425DF8"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13</w:t>
            </w:r>
            <w:r w:rsidR="00425DF8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>SS</w:t>
            </w:r>
          </w:p>
        </w:tc>
        <w:tc>
          <w:tcPr>
            <w:tcW w:w="1281" w:type="dxa"/>
            <w:vAlign w:val="center"/>
          </w:tcPr>
          <w:p w14:paraId="75A2BCFE" w14:textId="19DD5607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JOR 14</w:t>
            </w:r>
            <w:r w:rsidR="00425DF8"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13</w:t>
            </w:r>
            <w:r w:rsidR="00425DF8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>SS</w:t>
            </w:r>
          </w:p>
        </w:tc>
      </w:tr>
      <w:tr w:rsidR="00425DF8" w:rsidRPr="003016D4" w14:paraId="7354BBF1" w14:textId="77777777" w:rsidTr="00D45ABC">
        <w:tc>
          <w:tcPr>
            <w:tcW w:w="637" w:type="dxa"/>
            <w:vMerge/>
            <w:vAlign w:val="center"/>
          </w:tcPr>
          <w:p w14:paraId="4BB12BBA" w14:textId="77777777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/>
            <w:vAlign w:val="center"/>
          </w:tcPr>
          <w:p w14:paraId="66E76AB1" w14:textId="77777777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7" w:type="dxa"/>
            <w:vAlign w:val="center"/>
          </w:tcPr>
          <w:p w14:paraId="56F4E643" w14:textId="14BB0E68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3 YR</w:t>
            </w:r>
          </w:p>
        </w:tc>
        <w:tc>
          <w:tcPr>
            <w:tcW w:w="1072" w:type="dxa"/>
            <w:shd w:val="clear" w:color="auto" w:fill="F7CAAC" w:themeFill="accent2" w:themeFillTint="66"/>
            <w:vAlign w:val="center"/>
          </w:tcPr>
          <w:p w14:paraId="0C3269A4" w14:textId="106ADD7A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5" w:type="dxa"/>
            <w:vAlign w:val="center"/>
          </w:tcPr>
          <w:p w14:paraId="2AB1CB27" w14:textId="77777777" w:rsidR="00F662B4" w:rsidRDefault="00F662B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C2- 8</w:t>
            </w:r>
          </w:p>
          <w:p w14:paraId="050B6F21" w14:textId="01CB6506" w:rsidR="00211A1B" w:rsidRPr="003016D4" w:rsidRDefault="00211A1B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>MICRO</w:t>
            </w:r>
          </w:p>
        </w:tc>
        <w:tc>
          <w:tcPr>
            <w:tcW w:w="1202" w:type="dxa"/>
            <w:vAlign w:val="center"/>
          </w:tcPr>
          <w:p w14:paraId="3D943769" w14:textId="77777777" w:rsidR="00F662B4" w:rsidRDefault="00F662B4" w:rsidP="003016D4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N 5</w:t>
            </w:r>
            <w:r w:rsidR="00211A1B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>NA</w:t>
            </w:r>
          </w:p>
          <w:p w14:paraId="22B30175" w14:textId="1DDE57CF" w:rsidR="00211A1B" w:rsidRPr="003016D4" w:rsidRDefault="00211A1B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>BOT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484BAF62" w14:textId="77777777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1A942031" w14:textId="4A5E5658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C1- 8</w:t>
            </w:r>
            <w:r w:rsidR="00425DF8" w:rsidRPr="00E37D05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 xml:space="preserve"> </w:t>
            </w:r>
            <w:r w:rsidR="00425DF8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>AM</w:t>
            </w:r>
            <w:r w:rsidR="00FC458F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>/CB</w:t>
            </w:r>
          </w:p>
        </w:tc>
        <w:tc>
          <w:tcPr>
            <w:tcW w:w="1557" w:type="dxa"/>
            <w:vAlign w:val="center"/>
          </w:tcPr>
          <w:p w14:paraId="72EF4016" w14:textId="77777777" w:rsidR="00F662B4" w:rsidRDefault="00F662B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C2- 7</w:t>
            </w:r>
          </w:p>
          <w:p w14:paraId="3FA3A642" w14:textId="5F7A92F0" w:rsidR="00211A1B" w:rsidRPr="003016D4" w:rsidRDefault="00211A1B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>MICRO</w:t>
            </w:r>
          </w:p>
        </w:tc>
        <w:tc>
          <w:tcPr>
            <w:tcW w:w="1281" w:type="dxa"/>
            <w:vAlign w:val="center"/>
          </w:tcPr>
          <w:p w14:paraId="7C63F732" w14:textId="77777777" w:rsidR="00F662B4" w:rsidRDefault="00F662B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C2- 7</w:t>
            </w:r>
          </w:p>
          <w:p w14:paraId="042DFD22" w14:textId="220F3C97" w:rsidR="00211A1B" w:rsidRPr="003016D4" w:rsidRDefault="00211A1B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>MICRO</w:t>
            </w:r>
          </w:p>
        </w:tc>
      </w:tr>
      <w:tr w:rsidR="00425DF8" w:rsidRPr="003016D4" w14:paraId="4AFF0030" w14:textId="77777777" w:rsidTr="00D45ABC">
        <w:tc>
          <w:tcPr>
            <w:tcW w:w="637" w:type="dxa"/>
            <w:shd w:val="clear" w:color="auto" w:fill="F7CAAC" w:themeFill="accent2" w:themeFillTint="66"/>
            <w:vAlign w:val="center"/>
          </w:tcPr>
          <w:p w14:paraId="5944FA81" w14:textId="77777777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shd w:val="clear" w:color="auto" w:fill="F7CAAC" w:themeFill="accent2" w:themeFillTint="66"/>
            <w:vAlign w:val="center"/>
          </w:tcPr>
          <w:p w14:paraId="464AFC35" w14:textId="77777777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7" w:type="dxa"/>
            <w:shd w:val="clear" w:color="auto" w:fill="F7CAAC" w:themeFill="accent2" w:themeFillTint="66"/>
            <w:vAlign w:val="center"/>
          </w:tcPr>
          <w:p w14:paraId="45BA52D2" w14:textId="77777777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2" w:type="dxa"/>
            <w:shd w:val="clear" w:color="auto" w:fill="F7CAAC" w:themeFill="accent2" w:themeFillTint="66"/>
            <w:vAlign w:val="center"/>
          </w:tcPr>
          <w:p w14:paraId="18082CC4" w14:textId="77777777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5" w:type="dxa"/>
            <w:shd w:val="clear" w:color="auto" w:fill="F7CAAC" w:themeFill="accent2" w:themeFillTint="66"/>
            <w:vAlign w:val="center"/>
          </w:tcPr>
          <w:p w14:paraId="0CAA12F4" w14:textId="77777777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02" w:type="dxa"/>
            <w:shd w:val="clear" w:color="auto" w:fill="F7CAAC" w:themeFill="accent2" w:themeFillTint="66"/>
            <w:vAlign w:val="center"/>
          </w:tcPr>
          <w:p w14:paraId="73A5D382" w14:textId="77777777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3BB01D42" w14:textId="77777777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shd w:val="clear" w:color="auto" w:fill="F7CAAC" w:themeFill="accent2" w:themeFillTint="66"/>
            <w:vAlign w:val="center"/>
          </w:tcPr>
          <w:p w14:paraId="6E5F50B4" w14:textId="77777777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7" w:type="dxa"/>
            <w:shd w:val="clear" w:color="auto" w:fill="F7CAAC" w:themeFill="accent2" w:themeFillTint="66"/>
            <w:vAlign w:val="center"/>
          </w:tcPr>
          <w:p w14:paraId="59A80086" w14:textId="77777777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shd w:val="clear" w:color="auto" w:fill="F7CAAC" w:themeFill="accent2" w:themeFillTint="66"/>
            <w:vAlign w:val="center"/>
          </w:tcPr>
          <w:p w14:paraId="1D290DB1" w14:textId="77777777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4947E6CC" w14:textId="77777777" w:rsidTr="00D45ABC">
        <w:tc>
          <w:tcPr>
            <w:tcW w:w="637" w:type="dxa"/>
            <w:vMerge w:val="restart"/>
            <w:vAlign w:val="center"/>
          </w:tcPr>
          <w:p w14:paraId="112387B4" w14:textId="3D995DBA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WED</w:t>
            </w:r>
          </w:p>
        </w:tc>
        <w:tc>
          <w:tcPr>
            <w:tcW w:w="587" w:type="dxa"/>
            <w:vMerge w:val="restart"/>
            <w:vAlign w:val="center"/>
          </w:tcPr>
          <w:p w14:paraId="1B19C4E8" w14:textId="19ECC844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II</w:t>
            </w:r>
          </w:p>
        </w:tc>
        <w:tc>
          <w:tcPr>
            <w:tcW w:w="647" w:type="dxa"/>
            <w:vAlign w:val="center"/>
          </w:tcPr>
          <w:p w14:paraId="46A3BAD1" w14:textId="2BCB97A5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4 YR</w:t>
            </w:r>
          </w:p>
        </w:tc>
        <w:tc>
          <w:tcPr>
            <w:tcW w:w="1072" w:type="dxa"/>
            <w:vMerge w:val="restart"/>
            <w:vAlign w:val="center"/>
          </w:tcPr>
          <w:p w14:paraId="7B1D3CBE" w14:textId="64B72824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CVAC – II</w:t>
            </w:r>
          </w:p>
          <w:p w14:paraId="1242C928" w14:textId="50201D9F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[DUKE HALL]</w:t>
            </w:r>
          </w:p>
        </w:tc>
        <w:tc>
          <w:tcPr>
            <w:tcW w:w="1445" w:type="dxa"/>
            <w:vMerge w:val="restart"/>
            <w:vAlign w:val="center"/>
          </w:tcPr>
          <w:p w14:paraId="272BC638" w14:textId="3BBBDAE4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IDC 2</w:t>
            </w:r>
          </w:p>
        </w:tc>
        <w:tc>
          <w:tcPr>
            <w:tcW w:w="1202" w:type="dxa"/>
            <w:vAlign w:val="center"/>
          </w:tcPr>
          <w:p w14:paraId="55601F25" w14:textId="1810712F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MAJOR 2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6397AF3F" w14:textId="77777777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4D2AF7CD" w14:textId="3D099693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SEC 2</w:t>
            </w:r>
          </w:p>
        </w:tc>
        <w:tc>
          <w:tcPr>
            <w:tcW w:w="1557" w:type="dxa"/>
            <w:vMerge w:val="restart"/>
            <w:vAlign w:val="center"/>
          </w:tcPr>
          <w:p w14:paraId="04714D3E" w14:textId="0631F48D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REMEDIAL</w:t>
            </w:r>
          </w:p>
        </w:tc>
        <w:tc>
          <w:tcPr>
            <w:tcW w:w="1281" w:type="dxa"/>
            <w:shd w:val="clear" w:color="auto" w:fill="F7CAAC" w:themeFill="accent2" w:themeFillTint="66"/>
            <w:vAlign w:val="center"/>
          </w:tcPr>
          <w:p w14:paraId="09ACE7DE" w14:textId="77777777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273CA8B6" w14:textId="77777777" w:rsidTr="00D45ABC">
        <w:tc>
          <w:tcPr>
            <w:tcW w:w="637" w:type="dxa"/>
            <w:vMerge/>
            <w:vAlign w:val="center"/>
          </w:tcPr>
          <w:p w14:paraId="02F2798C" w14:textId="77777777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/>
            <w:vAlign w:val="center"/>
          </w:tcPr>
          <w:p w14:paraId="2B2D91BB" w14:textId="77777777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7" w:type="dxa"/>
            <w:vAlign w:val="center"/>
          </w:tcPr>
          <w:p w14:paraId="0E3C6A50" w14:textId="5D210D81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3 YR</w:t>
            </w:r>
          </w:p>
        </w:tc>
        <w:tc>
          <w:tcPr>
            <w:tcW w:w="1072" w:type="dxa"/>
            <w:vMerge/>
            <w:vAlign w:val="center"/>
          </w:tcPr>
          <w:p w14:paraId="3EC72C18" w14:textId="77777777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5" w:type="dxa"/>
            <w:vMerge/>
            <w:vAlign w:val="center"/>
          </w:tcPr>
          <w:p w14:paraId="79F374EC" w14:textId="77777777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02" w:type="dxa"/>
            <w:vAlign w:val="center"/>
          </w:tcPr>
          <w:p w14:paraId="0BD98AA2" w14:textId="49D2C8ED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CC1-2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33A816EF" w14:textId="77777777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52849D80" w14:textId="33E2470A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SEC 2</w:t>
            </w:r>
          </w:p>
        </w:tc>
        <w:tc>
          <w:tcPr>
            <w:tcW w:w="1557" w:type="dxa"/>
            <w:vMerge/>
            <w:vAlign w:val="center"/>
          </w:tcPr>
          <w:p w14:paraId="449B06B3" w14:textId="77777777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shd w:val="clear" w:color="auto" w:fill="F7CAAC" w:themeFill="accent2" w:themeFillTint="66"/>
            <w:vAlign w:val="center"/>
          </w:tcPr>
          <w:p w14:paraId="0A5CDAA5" w14:textId="77777777" w:rsidR="00F662B4" w:rsidRPr="003016D4" w:rsidRDefault="00F662B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69EAF11C" w14:textId="77777777" w:rsidTr="00D45ABC">
        <w:tc>
          <w:tcPr>
            <w:tcW w:w="637" w:type="dxa"/>
            <w:vMerge/>
            <w:vAlign w:val="center"/>
          </w:tcPr>
          <w:p w14:paraId="04FB1375" w14:textId="77777777" w:rsidR="002D2E11" w:rsidRPr="003016D4" w:rsidRDefault="002D2E1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 w:val="restart"/>
            <w:vAlign w:val="center"/>
          </w:tcPr>
          <w:p w14:paraId="2F26114C" w14:textId="7530B734" w:rsidR="002D2E11" w:rsidRPr="003016D4" w:rsidRDefault="002D2E1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IV</w:t>
            </w:r>
          </w:p>
        </w:tc>
        <w:tc>
          <w:tcPr>
            <w:tcW w:w="647" w:type="dxa"/>
            <w:vAlign w:val="center"/>
          </w:tcPr>
          <w:p w14:paraId="62726760" w14:textId="68F145A4" w:rsidR="002D2E11" w:rsidRPr="003016D4" w:rsidRDefault="002D2E1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4 YR</w:t>
            </w:r>
          </w:p>
        </w:tc>
        <w:tc>
          <w:tcPr>
            <w:tcW w:w="1072" w:type="dxa"/>
            <w:vAlign w:val="center"/>
          </w:tcPr>
          <w:p w14:paraId="59F4B4C0" w14:textId="4C280EE4" w:rsidR="002D2E11" w:rsidRPr="003016D4" w:rsidRDefault="002D2E11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JOR 7</w:t>
            </w:r>
          </w:p>
        </w:tc>
        <w:tc>
          <w:tcPr>
            <w:tcW w:w="1445" w:type="dxa"/>
            <w:vAlign w:val="center"/>
          </w:tcPr>
          <w:p w14:paraId="1BC712A7" w14:textId="37D01473" w:rsidR="002D2E11" w:rsidRPr="003016D4" w:rsidRDefault="002D2E11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JOR 7</w:t>
            </w:r>
          </w:p>
        </w:tc>
        <w:tc>
          <w:tcPr>
            <w:tcW w:w="1202" w:type="dxa"/>
            <w:vMerge w:val="restart"/>
            <w:vAlign w:val="center"/>
          </w:tcPr>
          <w:p w14:paraId="2FE865B5" w14:textId="618BDA19" w:rsidR="002D2E11" w:rsidRPr="003016D4" w:rsidRDefault="002D2E1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AEC – II</w:t>
            </w:r>
          </w:p>
          <w:p w14:paraId="3F234F88" w14:textId="01929C10" w:rsidR="002D2E11" w:rsidRPr="003016D4" w:rsidRDefault="002D2E1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[DUKE HALL]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48AEFD75" w14:textId="77777777" w:rsidR="002D2E11" w:rsidRPr="003016D4" w:rsidRDefault="002D2E1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7C3E3E4D" w14:textId="7C56BCB7" w:rsidR="002D2E11" w:rsidRPr="003016D4" w:rsidRDefault="002D2E1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MAJOR 6</w:t>
            </w:r>
          </w:p>
        </w:tc>
        <w:tc>
          <w:tcPr>
            <w:tcW w:w="1557" w:type="dxa"/>
            <w:vMerge w:val="restart"/>
            <w:vAlign w:val="center"/>
          </w:tcPr>
          <w:p w14:paraId="7AE91724" w14:textId="37772217" w:rsidR="002D2E11" w:rsidRPr="003016D4" w:rsidRDefault="002D2E1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EMEDIAL</w:t>
            </w:r>
          </w:p>
        </w:tc>
        <w:tc>
          <w:tcPr>
            <w:tcW w:w="1281" w:type="dxa"/>
            <w:vMerge w:val="restart"/>
            <w:vAlign w:val="center"/>
          </w:tcPr>
          <w:p w14:paraId="5B29B3FE" w14:textId="25DCF5E1" w:rsidR="002D2E11" w:rsidRPr="003016D4" w:rsidRDefault="002D2E1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SS/NCC</w:t>
            </w:r>
          </w:p>
        </w:tc>
      </w:tr>
      <w:tr w:rsidR="00425DF8" w:rsidRPr="003016D4" w14:paraId="52E18B69" w14:textId="77777777" w:rsidTr="00D45ABC">
        <w:tc>
          <w:tcPr>
            <w:tcW w:w="637" w:type="dxa"/>
            <w:vMerge/>
            <w:vAlign w:val="center"/>
          </w:tcPr>
          <w:p w14:paraId="44DE3C4F" w14:textId="77777777" w:rsidR="002D2E11" w:rsidRPr="003016D4" w:rsidRDefault="002D2E1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/>
            <w:vAlign w:val="center"/>
          </w:tcPr>
          <w:p w14:paraId="1CBC78A5" w14:textId="77777777" w:rsidR="002D2E11" w:rsidRPr="003016D4" w:rsidRDefault="002D2E1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7" w:type="dxa"/>
            <w:vAlign w:val="center"/>
          </w:tcPr>
          <w:p w14:paraId="056D1289" w14:textId="31AE28FE" w:rsidR="002D2E11" w:rsidRPr="003016D4" w:rsidRDefault="002D2E1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3 YR</w:t>
            </w:r>
          </w:p>
        </w:tc>
        <w:tc>
          <w:tcPr>
            <w:tcW w:w="1072" w:type="dxa"/>
            <w:vAlign w:val="center"/>
          </w:tcPr>
          <w:p w14:paraId="446CB4E9" w14:textId="44AD4E87" w:rsidR="002D2E11" w:rsidRPr="003016D4" w:rsidRDefault="002D2E11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C2- 4</w:t>
            </w:r>
          </w:p>
        </w:tc>
        <w:tc>
          <w:tcPr>
            <w:tcW w:w="1445" w:type="dxa"/>
            <w:vAlign w:val="center"/>
          </w:tcPr>
          <w:p w14:paraId="19652FC1" w14:textId="47AA6736" w:rsidR="002D2E11" w:rsidRPr="003016D4" w:rsidRDefault="002D2E11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C2- 4</w:t>
            </w:r>
          </w:p>
        </w:tc>
        <w:tc>
          <w:tcPr>
            <w:tcW w:w="1202" w:type="dxa"/>
            <w:vMerge/>
            <w:vAlign w:val="center"/>
          </w:tcPr>
          <w:p w14:paraId="59E5C22C" w14:textId="77777777" w:rsidR="002D2E11" w:rsidRPr="003016D4" w:rsidRDefault="002D2E1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5E5701A0" w14:textId="77777777" w:rsidR="002D2E11" w:rsidRPr="003016D4" w:rsidRDefault="002D2E1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4AE649B1" w14:textId="2692B098" w:rsidR="002D2E11" w:rsidRPr="003016D4" w:rsidRDefault="002D2E1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CC1- 5</w:t>
            </w:r>
          </w:p>
        </w:tc>
        <w:tc>
          <w:tcPr>
            <w:tcW w:w="1557" w:type="dxa"/>
            <w:vMerge/>
            <w:vAlign w:val="center"/>
          </w:tcPr>
          <w:p w14:paraId="7FA5DAB9" w14:textId="3B7D7177" w:rsidR="002D2E11" w:rsidRPr="003016D4" w:rsidRDefault="002D2E1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vMerge/>
            <w:shd w:val="clear" w:color="auto" w:fill="F7CAAC" w:themeFill="accent2" w:themeFillTint="66"/>
            <w:vAlign w:val="center"/>
          </w:tcPr>
          <w:p w14:paraId="18C4D9BB" w14:textId="77777777" w:rsidR="002D2E11" w:rsidRPr="003016D4" w:rsidRDefault="002D2E11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20D49405" w14:textId="77777777" w:rsidTr="00D45ABC">
        <w:tc>
          <w:tcPr>
            <w:tcW w:w="637" w:type="dxa"/>
            <w:vMerge/>
            <w:vAlign w:val="center"/>
          </w:tcPr>
          <w:p w14:paraId="0B4FE9F0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 w:val="restart"/>
            <w:vAlign w:val="center"/>
          </w:tcPr>
          <w:p w14:paraId="13CE4C12" w14:textId="163F5245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VI</w:t>
            </w:r>
          </w:p>
        </w:tc>
        <w:tc>
          <w:tcPr>
            <w:tcW w:w="647" w:type="dxa"/>
            <w:vAlign w:val="center"/>
          </w:tcPr>
          <w:p w14:paraId="6C4904A3" w14:textId="1643DB5D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4 YR</w:t>
            </w:r>
          </w:p>
        </w:tc>
        <w:tc>
          <w:tcPr>
            <w:tcW w:w="1072" w:type="dxa"/>
            <w:shd w:val="clear" w:color="auto" w:fill="F7CAAC" w:themeFill="accent2" w:themeFillTint="66"/>
            <w:vAlign w:val="center"/>
          </w:tcPr>
          <w:p w14:paraId="4843C099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5" w:type="dxa"/>
            <w:vAlign w:val="center"/>
          </w:tcPr>
          <w:p w14:paraId="5EC20C6A" w14:textId="543354C6" w:rsidR="00CA3045" w:rsidRDefault="003016D4" w:rsidP="00CA3045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JOR 14</w:t>
            </w:r>
            <w:r w:rsidR="00CA3045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 xml:space="preserve"> SD</w:t>
            </w:r>
          </w:p>
          <w:p w14:paraId="6A409043" w14:textId="2AFFBD34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02" w:type="dxa"/>
            <w:vAlign w:val="center"/>
          </w:tcPr>
          <w:p w14:paraId="30313512" w14:textId="7D0FA6E7" w:rsidR="00D45ABC" w:rsidRDefault="003016D4" w:rsidP="00D45ABC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N 6</w:t>
            </w:r>
            <w:r w:rsidR="00D45ABC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 xml:space="preserve"> SD2+CB</w:t>
            </w:r>
          </w:p>
          <w:p w14:paraId="49EB3CA5" w14:textId="5C82DC62" w:rsidR="003016D4" w:rsidRPr="003016D4" w:rsidRDefault="00D45ABC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60826BC4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718EBBE7" w14:textId="5048227F" w:rsidR="00D45ABC" w:rsidRDefault="003016D4" w:rsidP="00D45ABC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JOR 15</w:t>
            </w:r>
            <w:r w:rsidR="00D45ABC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 xml:space="preserve"> SD</w:t>
            </w:r>
            <w:r w:rsidR="000A3FEE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>2</w:t>
            </w:r>
          </w:p>
          <w:p w14:paraId="066D38A4" w14:textId="63B8DB2E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7" w:type="dxa"/>
            <w:vAlign w:val="center"/>
          </w:tcPr>
          <w:p w14:paraId="1B7E8999" w14:textId="07733717" w:rsidR="00D45ABC" w:rsidRDefault="003016D4" w:rsidP="00D45ABC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JOR 15</w:t>
            </w:r>
            <w:r w:rsidR="00D45ABC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 xml:space="preserve"> SD2</w:t>
            </w:r>
          </w:p>
          <w:p w14:paraId="2722976A" w14:textId="6A152D1E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vMerge w:val="restart"/>
            <w:vAlign w:val="center"/>
          </w:tcPr>
          <w:p w14:paraId="75177AF2" w14:textId="302365CD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LIBRARY</w:t>
            </w:r>
          </w:p>
        </w:tc>
      </w:tr>
      <w:tr w:rsidR="00425DF8" w:rsidRPr="003016D4" w14:paraId="6B0ABF80" w14:textId="77777777" w:rsidTr="00D45ABC">
        <w:tc>
          <w:tcPr>
            <w:tcW w:w="637" w:type="dxa"/>
            <w:vMerge/>
            <w:vAlign w:val="center"/>
          </w:tcPr>
          <w:p w14:paraId="302ED450" w14:textId="6ACDCAFB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/>
            <w:vAlign w:val="center"/>
          </w:tcPr>
          <w:p w14:paraId="0F93D56F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7" w:type="dxa"/>
            <w:vAlign w:val="center"/>
          </w:tcPr>
          <w:p w14:paraId="356FCB08" w14:textId="16617CF3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3 YR</w:t>
            </w:r>
          </w:p>
        </w:tc>
        <w:tc>
          <w:tcPr>
            <w:tcW w:w="1072" w:type="dxa"/>
            <w:shd w:val="clear" w:color="auto" w:fill="F7CAAC" w:themeFill="accent2" w:themeFillTint="66"/>
            <w:vAlign w:val="center"/>
          </w:tcPr>
          <w:p w14:paraId="1CCCC53B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5" w:type="dxa"/>
            <w:vAlign w:val="center"/>
          </w:tcPr>
          <w:p w14:paraId="76B71B4F" w14:textId="300A4244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C2- 7</w:t>
            </w:r>
          </w:p>
        </w:tc>
        <w:tc>
          <w:tcPr>
            <w:tcW w:w="1202" w:type="dxa"/>
            <w:vAlign w:val="center"/>
          </w:tcPr>
          <w:p w14:paraId="699F8C59" w14:textId="7ECC66B3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N 6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28D82CD7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083D0D46" w14:textId="0E0C611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C2- 8</w:t>
            </w:r>
          </w:p>
        </w:tc>
        <w:tc>
          <w:tcPr>
            <w:tcW w:w="1557" w:type="dxa"/>
            <w:vAlign w:val="center"/>
          </w:tcPr>
          <w:p w14:paraId="2932EFC0" w14:textId="0BF57365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C2- 8</w:t>
            </w:r>
          </w:p>
        </w:tc>
        <w:tc>
          <w:tcPr>
            <w:tcW w:w="1281" w:type="dxa"/>
            <w:vMerge/>
            <w:vAlign w:val="center"/>
          </w:tcPr>
          <w:p w14:paraId="222470DE" w14:textId="6CC46569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03C18FAE" w14:textId="77777777" w:rsidTr="00D45ABC">
        <w:tc>
          <w:tcPr>
            <w:tcW w:w="637" w:type="dxa"/>
            <w:shd w:val="clear" w:color="auto" w:fill="F7CAAC" w:themeFill="accent2" w:themeFillTint="66"/>
            <w:vAlign w:val="center"/>
          </w:tcPr>
          <w:p w14:paraId="5BA9CE6A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shd w:val="clear" w:color="auto" w:fill="F7CAAC" w:themeFill="accent2" w:themeFillTint="66"/>
            <w:vAlign w:val="center"/>
          </w:tcPr>
          <w:p w14:paraId="1C609413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7" w:type="dxa"/>
            <w:shd w:val="clear" w:color="auto" w:fill="F7CAAC" w:themeFill="accent2" w:themeFillTint="66"/>
            <w:vAlign w:val="center"/>
          </w:tcPr>
          <w:p w14:paraId="401D4F08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2" w:type="dxa"/>
            <w:shd w:val="clear" w:color="auto" w:fill="F7CAAC" w:themeFill="accent2" w:themeFillTint="66"/>
            <w:vAlign w:val="center"/>
          </w:tcPr>
          <w:p w14:paraId="3F6DAD3D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5" w:type="dxa"/>
            <w:shd w:val="clear" w:color="auto" w:fill="F7CAAC" w:themeFill="accent2" w:themeFillTint="66"/>
            <w:vAlign w:val="center"/>
          </w:tcPr>
          <w:p w14:paraId="6D9BD400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02" w:type="dxa"/>
            <w:shd w:val="clear" w:color="auto" w:fill="F7CAAC" w:themeFill="accent2" w:themeFillTint="66"/>
            <w:vAlign w:val="center"/>
          </w:tcPr>
          <w:p w14:paraId="0E20F1D9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20EAD066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shd w:val="clear" w:color="auto" w:fill="F7CAAC" w:themeFill="accent2" w:themeFillTint="66"/>
            <w:vAlign w:val="center"/>
          </w:tcPr>
          <w:p w14:paraId="6B49A63A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7" w:type="dxa"/>
            <w:shd w:val="clear" w:color="auto" w:fill="F7CAAC" w:themeFill="accent2" w:themeFillTint="66"/>
            <w:vAlign w:val="center"/>
          </w:tcPr>
          <w:p w14:paraId="037B02B9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shd w:val="clear" w:color="auto" w:fill="F7CAAC" w:themeFill="accent2" w:themeFillTint="66"/>
            <w:vAlign w:val="center"/>
          </w:tcPr>
          <w:p w14:paraId="21242C3B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4FE15DD5" w14:textId="77777777" w:rsidTr="00D45ABC">
        <w:tc>
          <w:tcPr>
            <w:tcW w:w="637" w:type="dxa"/>
            <w:vMerge w:val="restart"/>
            <w:vAlign w:val="center"/>
          </w:tcPr>
          <w:p w14:paraId="644D7825" w14:textId="223F39E3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THU</w:t>
            </w:r>
          </w:p>
        </w:tc>
        <w:tc>
          <w:tcPr>
            <w:tcW w:w="587" w:type="dxa"/>
            <w:vMerge w:val="restart"/>
            <w:vAlign w:val="center"/>
          </w:tcPr>
          <w:p w14:paraId="0B071423" w14:textId="5DE7AFE2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II</w:t>
            </w:r>
          </w:p>
        </w:tc>
        <w:tc>
          <w:tcPr>
            <w:tcW w:w="647" w:type="dxa"/>
            <w:vAlign w:val="center"/>
          </w:tcPr>
          <w:p w14:paraId="299C3D63" w14:textId="1C535CED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4 YR</w:t>
            </w:r>
          </w:p>
        </w:tc>
        <w:tc>
          <w:tcPr>
            <w:tcW w:w="1072" w:type="dxa"/>
            <w:vMerge w:val="restart"/>
            <w:vAlign w:val="center"/>
          </w:tcPr>
          <w:p w14:paraId="2EA0099D" w14:textId="4D3AD5EF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AEC – I</w:t>
            </w:r>
          </w:p>
          <w:p w14:paraId="69EBBB0E" w14:textId="4881978E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[DUKE HALL]</w:t>
            </w:r>
          </w:p>
        </w:tc>
        <w:tc>
          <w:tcPr>
            <w:tcW w:w="1445" w:type="dxa"/>
            <w:vAlign w:val="center"/>
          </w:tcPr>
          <w:p w14:paraId="1373FBDA" w14:textId="5F5F8D2A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JOR 2</w:t>
            </w:r>
          </w:p>
        </w:tc>
        <w:tc>
          <w:tcPr>
            <w:tcW w:w="1202" w:type="dxa"/>
            <w:vAlign w:val="center"/>
          </w:tcPr>
          <w:p w14:paraId="6391A605" w14:textId="088B31F8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JOR 2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659B0720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076D3364" w14:textId="16481D24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MINOR 2</w:t>
            </w:r>
          </w:p>
        </w:tc>
        <w:tc>
          <w:tcPr>
            <w:tcW w:w="1557" w:type="dxa"/>
            <w:vMerge w:val="restart"/>
            <w:vAlign w:val="center"/>
          </w:tcPr>
          <w:p w14:paraId="035931DD" w14:textId="70471C20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LIBRARY</w:t>
            </w:r>
          </w:p>
        </w:tc>
        <w:tc>
          <w:tcPr>
            <w:tcW w:w="1281" w:type="dxa"/>
            <w:shd w:val="clear" w:color="auto" w:fill="F7CAAC" w:themeFill="accent2" w:themeFillTint="66"/>
            <w:vAlign w:val="center"/>
          </w:tcPr>
          <w:p w14:paraId="0FDA970C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38C800EE" w14:textId="77777777" w:rsidTr="00D45ABC">
        <w:tc>
          <w:tcPr>
            <w:tcW w:w="637" w:type="dxa"/>
            <w:vMerge/>
            <w:vAlign w:val="center"/>
          </w:tcPr>
          <w:p w14:paraId="42AFB754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/>
            <w:vAlign w:val="center"/>
          </w:tcPr>
          <w:p w14:paraId="6A18E176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7" w:type="dxa"/>
            <w:vAlign w:val="center"/>
          </w:tcPr>
          <w:p w14:paraId="578E64CD" w14:textId="6BD869A0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3 YR</w:t>
            </w:r>
          </w:p>
        </w:tc>
        <w:tc>
          <w:tcPr>
            <w:tcW w:w="1072" w:type="dxa"/>
            <w:vMerge/>
            <w:vAlign w:val="center"/>
          </w:tcPr>
          <w:p w14:paraId="0CBDECC2" w14:textId="13CF1349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5" w:type="dxa"/>
            <w:vAlign w:val="center"/>
          </w:tcPr>
          <w:p w14:paraId="6D30919C" w14:textId="68E6B3A6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C1-2</w:t>
            </w:r>
          </w:p>
        </w:tc>
        <w:tc>
          <w:tcPr>
            <w:tcW w:w="1202" w:type="dxa"/>
            <w:vAlign w:val="center"/>
          </w:tcPr>
          <w:p w14:paraId="7B4F0448" w14:textId="5F089956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C1-2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21642CAD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1B12BFB1" w14:textId="679299D6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CC2- 2</w:t>
            </w:r>
          </w:p>
        </w:tc>
        <w:tc>
          <w:tcPr>
            <w:tcW w:w="1557" w:type="dxa"/>
            <w:vMerge/>
            <w:vAlign w:val="center"/>
          </w:tcPr>
          <w:p w14:paraId="3950B0C8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shd w:val="clear" w:color="auto" w:fill="F7CAAC" w:themeFill="accent2" w:themeFillTint="66"/>
            <w:vAlign w:val="center"/>
          </w:tcPr>
          <w:p w14:paraId="679ACD6F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14E56917" w14:textId="77777777" w:rsidTr="00D45ABC">
        <w:tc>
          <w:tcPr>
            <w:tcW w:w="637" w:type="dxa"/>
            <w:vMerge/>
            <w:vAlign w:val="center"/>
          </w:tcPr>
          <w:p w14:paraId="6E765D7B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 w:val="restart"/>
            <w:vAlign w:val="center"/>
          </w:tcPr>
          <w:p w14:paraId="4DED290D" w14:textId="3FFD6582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IV</w:t>
            </w:r>
          </w:p>
        </w:tc>
        <w:tc>
          <w:tcPr>
            <w:tcW w:w="647" w:type="dxa"/>
            <w:vAlign w:val="center"/>
          </w:tcPr>
          <w:p w14:paraId="1E4CAAD2" w14:textId="772BF102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4 YR</w:t>
            </w:r>
          </w:p>
        </w:tc>
        <w:tc>
          <w:tcPr>
            <w:tcW w:w="1072" w:type="dxa"/>
            <w:vAlign w:val="center"/>
          </w:tcPr>
          <w:p w14:paraId="7E41FE9F" w14:textId="489BBE41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MAJOR 7</w:t>
            </w:r>
          </w:p>
        </w:tc>
        <w:tc>
          <w:tcPr>
            <w:tcW w:w="1445" w:type="dxa"/>
            <w:vAlign w:val="center"/>
          </w:tcPr>
          <w:p w14:paraId="44D20CC7" w14:textId="6359C882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MAJOR 6</w:t>
            </w:r>
          </w:p>
        </w:tc>
        <w:tc>
          <w:tcPr>
            <w:tcW w:w="1202" w:type="dxa"/>
            <w:vAlign w:val="center"/>
          </w:tcPr>
          <w:p w14:paraId="4941013D" w14:textId="26E662C6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MAJOR 5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5DD95DEB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76F4FBA0" w14:textId="72350D58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INOR 2</w:t>
            </w:r>
          </w:p>
        </w:tc>
        <w:tc>
          <w:tcPr>
            <w:tcW w:w="1557" w:type="dxa"/>
            <w:vAlign w:val="center"/>
          </w:tcPr>
          <w:p w14:paraId="2F66219C" w14:textId="784DE8DE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INOR 2</w:t>
            </w:r>
          </w:p>
        </w:tc>
        <w:tc>
          <w:tcPr>
            <w:tcW w:w="1281" w:type="dxa"/>
            <w:shd w:val="clear" w:color="auto" w:fill="F7CAAC" w:themeFill="accent2" w:themeFillTint="66"/>
            <w:vAlign w:val="center"/>
          </w:tcPr>
          <w:p w14:paraId="7C243A81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05C0E55D" w14:textId="77777777" w:rsidTr="00D45ABC">
        <w:tc>
          <w:tcPr>
            <w:tcW w:w="637" w:type="dxa"/>
            <w:vMerge/>
            <w:vAlign w:val="center"/>
          </w:tcPr>
          <w:p w14:paraId="1501C5AB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/>
            <w:vAlign w:val="center"/>
          </w:tcPr>
          <w:p w14:paraId="0008FCCE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7" w:type="dxa"/>
            <w:vAlign w:val="center"/>
          </w:tcPr>
          <w:p w14:paraId="73D7097B" w14:textId="542BDF6D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3 YR</w:t>
            </w:r>
          </w:p>
        </w:tc>
        <w:tc>
          <w:tcPr>
            <w:tcW w:w="1072" w:type="dxa"/>
            <w:vAlign w:val="center"/>
          </w:tcPr>
          <w:p w14:paraId="1B9398B1" w14:textId="19DEAD31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CC2- 4</w:t>
            </w:r>
          </w:p>
        </w:tc>
        <w:tc>
          <w:tcPr>
            <w:tcW w:w="1445" w:type="dxa"/>
            <w:vAlign w:val="center"/>
          </w:tcPr>
          <w:p w14:paraId="085579DF" w14:textId="066DFEF1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CC1- 5</w:t>
            </w:r>
          </w:p>
        </w:tc>
        <w:tc>
          <w:tcPr>
            <w:tcW w:w="1202" w:type="dxa"/>
            <w:vAlign w:val="center"/>
          </w:tcPr>
          <w:p w14:paraId="523122FF" w14:textId="6F681E44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CC1- 4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42187950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3FF2C263" w14:textId="5FEB8F3F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INOR 2</w:t>
            </w:r>
          </w:p>
        </w:tc>
        <w:tc>
          <w:tcPr>
            <w:tcW w:w="1557" w:type="dxa"/>
            <w:vAlign w:val="center"/>
          </w:tcPr>
          <w:p w14:paraId="5F181F03" w14:textId="6AE354CD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INOR 2</w:t>
            </w:r>
          </w:p>
        </w:tc>
        <w:tc>
          <w:tcPr>
            <w:tcW w:w="1281" w:type="dxa"/>
            <w:shd w:val="clear" w:color="auto" w:fill="F7CAAC" w:themeFill="accent2" w:themeFillTint="66"/>
            <w:vAlign w:val="center"/>
          </w:tcPr>
          <w:p w14:paraId="3B6AA822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790B26B4" w14:textId="77777777" w:rsidTr="00D45ABC">
        <w:tc>
          <w:tcPr>
            <w:tcW w:w="637" w:type="dxa"/>
            <w:vMerge/>
            <w:vAlign w:val="center"/>
          </w:tcPr>
          <w:p w14:paraId="02DBBE2F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 w:val="restart"/>
            <w:vAlign w:val="center"/>
          </w:tcPr>
          <w:p w14:paraId="431BB351" w14:textId="3BD8BA68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VI</w:t>
            </w:r>
          </w:p>
        </w:tc>
        <w:tc>
          <w:tcPr>
            <w:tcW w:w="647" w:type="dxa"/>
            <w:vAlign w:val="center"/>
          </w:tcPr>
          <w:p w14:paraId="18BB04A5" w14:textId="0473FABB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4 YR</w:t>
            </w:r>
          </w:p>
        </w:tc>
        <w:tc>
          <w:tcPr>
            <w:tcW w:w="1072" w:type="dxa"/>
            <w:shd w:val="clear" w:color="auto" w:fill="F7CAAC" w:themeFill="accent2" w:themeFillTint="66"/>
            <w:vAlign w:val="center"/>
          </w:tcPr>
          <w:p w14:paraId="59ADECBB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5" w:type="dxa"/>
            <w:vAlign w:val="center"/>
          </w:tcPr>
          <w:p w14:paraId="71E602BA" w14:textId="304874AF" w:rsidR="00D45ABC" w:rsidRDefault="003016D4" w:rsidP="00D45ABC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N 6</w:t>
            </w:r>
            <w:r w:rsidR="00D45ABC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 xml:space="preserve"> PG</w:t>
            </w:r>
            <w:r w:rsidR="008F40DD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 xml:space="preserve"> +SD</w:t>
            </w:r>
          </w:p>
          <w:p w14:paraId="005FA405" w14:textId="66B119E4" w:rsidR="003016D4" w:rsidRPr="003016D4" w:rsidRDefault="008F40DD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</w:t>
            </w:r>
          </w:p>
        </w:tc>
        <w:tc>
          <w:tcPr>
            <w:tcW w:w="1202" w:type="dxa"/>
            <w:vAlign w:val="center"/>
          </w:tcPr>
          <w:p w14:paraId="7023FE60" w14:textId="32954112" w:rsidR="003016D4" w:rsidRPr="00D45ABC" w:rsidRDefault="003016D4" w:rsidP="00D45ABC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JOR 15</w:t>
            </w:r>
            <w:r w:rsidR="00D45ABC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 xml:space="preserve"> PG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2FE2894F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20BA7B3C" w14:textId="4BF482C6" w:rsidR="003016D4" w:rsidRPr="00D45ABC" w:rsidRDefault="003016D4" w:rsidP="00D45ABC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JOR 14</w:t>
            </w:r>
            <w:r w:rsidR="00D45ABC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 xml:space="preserve"> </w:t>
            </w:r>
            <w:r w:rsidR="00FC458F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>AM</w:t>
            </w:r>
          </w:p>
        </w:tc>
        <w:tc>
          <w:tcPr>
            <w:tcW w:w="1557" w:type="dxa"/>
            <w:vAlign w:val="center"/>
          </w:tcPr>
          <w:p w14:paraId="5E2C2F3C" w14:textId="06AF6B2F" w:rsidR="00D45ABC" w:rsidRDefault="003016D4" w:rsidP="00D45ABC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N 5</w:t>
            </w:r>
            <w:r w:rsidR="00D45ABC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 xml:space="preserve"> AM+SS</w:t>
            </w:r>
          </w:p>
          <w:p w14:paraId="2D1676FA" w14:textId="41C25A62" w:rsidR="003016D4" w:rsidRPr="003016D4" w:rsidRDefault="008F40DD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R</w:t>
            </w:r>
          </w:p>
        </w:tc>
        <w:tc>
          <w:tcPr>
            <w:tcW w:w="1281" w:type="dxa"/>
            <w:vAlign w:val="center"/>
          </w:tcPr>
          <w:p w14:paraId="3DBD0D19" w14:textId="3ACCE0BE" w:rsidR="00D45ABC" w:rsidRDefault="003016D4" w:rsidP="00D45ABC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N 5</w:t>
            </w:r>
            <w:r w:rsidR="00D45ABC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 xml:space="preserve"> AM</w:t>
            </w:r>
          </w:p>
          <w:p w14:paraId="51DF27EA" w14:textId="2E06A591" w:rsidR="003016D4" w:rsidRPr="003016D4" w:rsidRDefault="008F40DD" w:rsidP="00D45ABC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        </w:t>
            </w:r>
            <w:r w:rsidR="00D45ABC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H</w:t>
            </w:r>
          </w:p>
        </w:tc>
      </w:tr>
      <w:tr w:rsidR="00425DF8" w:rsidRPr="003016D4" w14:paraId="59DBA261" w14:textId="77777777" w:rsidTr="00D45ABC">
        <w:tc>
          <w:tcPr>
            <w:tcW w:w="637" w:type="dxa"/>
            <w:vMerge/>
            <w:vAlign w:val="center"/>
          </w:tcPr>
          <w:p w14:paraId="7BF4DBD8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/>
            <w:vAlign w:val="center"/>
          </w:tcPr>
          <w:p w14:paraId="7BA2E487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7" w:type="dxa"/>
            <w:vAlign w:val="center"/>
          </w:tcPr>
          <w:p w14:paraId="33260103" w14:textId="59F151E8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3 YR</w:t>
            </w:r>
          </w:p>
        </w:tc>
        <w:tc>
          <w:tcPr>
            <w:tcW w:w="1072" w:type="dxa"/>
            <w:shd w:val="clear" w:color="auto" w:fill="F7CAAC" w:themeFill="accent2" w:themeFillTint="66"/>
            <w:vAlign w:val="center"/>
          </w:tcPr>
          <w:p w14:paraId="54018E34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5" w:type="dxa"/>
            <w:vAlign w:val="center"/>
          </w:tcPr>
          <w:p w14:paraId="5AB950FB" w14:textId="744EC779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N 6</w:t>
            </w:r>
          </w:p>
        </w:tc>
        <w:tc>
          <w:tcPr>
            <w:tcW w:w="1202" w:type="dxa"/>
            <w:vAlign w:val="center"/>
          </w:tcPr>
          <w:p w14:paraId="1264A333" w14:textId="17303B9D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C2- 8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39D5923A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51578579" w14:textId="43F815C1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C2- 7</w:t>
            </w:r>
          </w:p>
        </w:tc>
        <w:tc>
          <w:tcPr>
            <w:tcW w:w="1557" w:type="dxa"/>
            <w:vAlign w:val="center"/>
          </w:tcPr>
          <w:p w14:paraId="25A85AF6" w14:textId="7516C75E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N 5</w:t>
            </w:r>
          </w:p>
        </w:tc>
        <w:tc>
          <w:tcPr>
            <w:tcW w:w="1281" w:type="dxa"/>
            <w:vAlign w:val="center"/>
          </w:tcPr>
          <w:p w14:paraId="46B64757" w14:textId="05EB4748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N 5</w:t>
            </w:r>
          </w:p>
        </w:tc>
      </w:tr>
      <w:tr w:rsidR="00425DF8" w:rsidRPr="003016D4" w14:paraId="05AB7594" w14:textId="77777777" w:rsidTr="00D45ABC">
        <w:tc>
          <w:tcPr>
            <w:tcW w:w="637" w:type="dxa"/>
            <w:shd w:val="clear" w:color="auto" w:fill="F7CAAC" w:themeFill="accent2" w:themeFillTint="66"/>
            <w:vAlign w:val="center"/>
          </w:tcPr>
          <w:p w14:paraId="09FB9563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shd w:val="clear" w:color="auto" w:fill="F7CAAC" w:themeFill="accent2" w:themeFillTint="66"/>
            <w:vAlign w:val="center"/>
          </w:tcPr>
          <w:p w14:paraId="139EA9C5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7" w:type="dxa"/>
            <w:shd w:val="clear" w:color="auto" w:fill="F7CAAC" w:themeFill="accent2" w:themeFillTint="66"/>
            <w:vAlign w:val="center"/>
          </w:tcPr>
          <w:p w14:paraId="48E3A3E3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2" w:type="dxa"/>
            <w:shd w:val="clear" w:color="auto" w:fill="F7CAAC" w:themeFill="accent2" w:themeFillTint="66"/>
            <w:vAlign w:val="center"/>
          </w:tcPr>
          <w:p w14:paraId="60131394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5" w:type="dxa"/>
            <w:shd w:val="clear" w:color="auto" w:fill="F7CAAC" w:themeFill="accent2" w:themeFillTint="66"/>
            <w:vAlign w:val="center"/>
          </w:tcPr>
          <w:p w14:paraId="56E305FB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02" w:type="dxa"/>
            <w:shd w:val="clear" w:color="auto" w:fill="F7CAAC" w:themeFill="accent2" w:themeFillTint="66"/>
            <w:vAlign w:val="center"/>
          </w:tcPr>
          <w:p w14:paraId="5E6959A1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0AA06177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shd w:val="clear" w:color="auto" w:fill="F7CAAC" w:themeFill="accent2" w:themeFillTint="66"/>
            <w:vAlign w:val="center"/>
          </w:tcPr>
          <w:p w14:paraId="45C7BBE4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7" w:type="dxa"/>
            <w:shd w:val="clear" w:color="auto" w:fill="F7CAAC" w:themeFill="accent2" w:themeFillTint="66"/>
            <w:vAlign w:val="center"/>
          </w:tcPr>
          <w:p w14:paraId="1A7FF35F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shd w:val="clear" w:color="auto" w:fill="F7CAAC" w:themeFill="accent2" w:themeFillTint="66"/>
            <w:vAlign w:val="center"/>
          </w:tcPr>
          <w:p w14:paraId="39A83950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7947C14C" w14:textId="77777777" w:rsidTr="00D45ABC">
        <w:tc>
          <w:tcPr>
            <w:tcW w:w="637" w:type="dxa"/>
            <w:vMerge w:val="restart"/>
            <w:vAlign w:val="center"/>
          </w:tcPr>
          <w:p w14:paraId="20BBF20B" w14:textId="5CBB8502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FRI</w:t>
            </w:r>
          </w:p>
        </w:tc>
        <w:tc>
          <w:tcPr>
            <w:tcW w:w="587" w:type="dxa"/>
            <w:vMerge w:val="restart"/>
            <w:vAlign w:val="center"/>
          </w:tcPr>
          <w:p w14:paraId="6541430A" w14:textId="1C4174C1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II</w:t>
            </w:r>
          </w:p>
        </w:tc>
        <w:tc>
          <w:tcPr>
            <w:tcW w:w="647" w:type="dxa"/>
            <w:vAlign w:val="center"/>
          </w:tcPr>
          <w:p w14:paraId="13B5C35B" w14:textId="1628D0A1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4 YR</w:t>
            </w:r>
          </w:p>
        </w:tc>
        <w:tc>
          <w:tcPr>
            <w:tcW w:w="1072" w:type="dxa"/>
            <w:vMerge w:val="restart"/>
            <w:vAlign w:val="center"/>
          </w:tcPr>
          <w:p w14:paraId="5741D06D" w14:textId="652E1E65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CVAC – I</w:t>
            </w:r>
          </w:p>
          <w:p w14:paraId="3F14430A" w14:textId="4C9DA7F9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[DUKE HALL]</w:t>
            </w:r>
          </w:p>
        </w:tc>
        <w:tc>
          <w:tcPr>
            <w:tcW w:w="1445" w:type="dxa"/>
            <w:vAlign w:val="center"/>
          </w:tcPr>
          <w:p w14:paraId="075CAD54" w14:textId="26346A4B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MINOR 2</w:t>
            </w:r>
          </w:p>
        </w:tc>
        <w:tc>
          <w:tcPr>
            <w:tcW w:w="1202" w:type="dxa"/>
            <w:vAlign w:val="center"/>
          </w:tcPr>
          <w:p w14:paraId="09722910" w14:textId="272EB823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MAJOR 2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7B9E1177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7A110D72" w14:textId="1BF0D0BF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EC 2</w:t>
            </w:r>
          </w:p>
        </w:tc>
        <w:tc>
          <w:tcPr>
            <w:tcW w:w="1557" w:type="dxa"/>
            <w:vAlign w:val="center"/>
          </w:tcPr>
          <w:p w14:paraId="7B3DBB22" w14:textId="026E5B24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EC 2</w:t>
            </w:r>
          </w:p>
        </w:tc>
        <w:tc>
          <w:tcPr>
            <w:tcW w:w="1281" w:type="dxa"/>
            <w:vMerge w:val="restart"/>
            <w:vAlign w:val="center"/>
          </w:tcPr>
          <w:p w14:paraId="0A40F6C6" w14:textId="5FE39E6A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WEBEL</w:t>
            </w:r>
          </w:p>
        </w:tc>
      </w:tr>
      <w:tr w:rsidR="00425DF8" w:rsidRPr="003016D4" w14:paraId="145A7EC4" w14:textId="77777777" w:rsidTr="00D45ABC">
        <w:tc>
          <w:tcPr>
            <w:tcW w:w="637" w:type="dxa"/>
            <w:vMerge/>
            <w:vAlign w:val="center"/>
          </w:tcPr>
          <w:p w14:paraId="7540A260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/>
            <w:vAlign w:val="center"/>
          </w:tcPr>
          <w:p w14:paraId="4BA243D2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7" w:type="dxa"/>
            <w:vAlign w:val="center"/>
          </w:tcPr>
          <w:p w14:paraId="2B10AE60" w14:textId="6EBDF0F4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3 YR</w:t>
            </w:r>
          </w:p>
        </w:tc>
        <w:tc>
          <w:tcPr>
            <w:tcW w:w="1072" w:type="dxa"/>
            <w:vMerge/>
            <w:vAlign w:val="center"/>
          </w:tcPr>
          <w:p w14:paraId="39FE5F9C" w14:textId="242649CD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5" w:type="dxa"/>
            <w:vAlign w:val="center"/>
          </w:tcPr>
          <w:p w14:paraId="6EA6A921" w14:textId="43DE8F32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CC2- 2</w:t>
            </w:r>
          </w:p>
        </w:tc>
        <w:tc>
          <w:tcPr>
            <w:tcW w:w="1202" w:type="dxa"/>
            <w:vAlign w:val="center"/>
          </w:tcPr>
          <w:p w14:paraId="0AB33F71" w14:textId="465AD641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CC1-2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19958D9F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1966CFC0" w14:textId="0084FB4B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EC 2</w:t>
            </w:r>
          </w:p>
        </w:tc>
        <w:tc>
          <w:tcPr>
            <w:tcW w:w="1557" w:type="dxa"/>
            <w:vAlign w:val="center"/>
          </w:tcPr>
          <w:p w14:paraId="183CBB10" w14:textId="5EAB33C4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EC 2</w:t>
            </w:r>
          </w:p>
        </w:tc>
        <w:tc>
          <w:tcPr>
            <w:tcW w:w="1281" w:type="dxa"/>
            <w:vMerge/>
            <w:vAlign w:val="center"/>
          </w:tcPr>
          <w:p w14:paraId="6CE12522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6E406B8D" w14:textId="77777777" w:rsidTr="00D45ABC">
        <w:tc>
          <w:tcPr>
            <w:tcW w:w="637" w:type="dxa"/>
            <w:vMerge/>
            <w:vAlign w:val="center"/>
          </w:tcPr>
          <w:p w14:paraId="0794B240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 w:val="restart"/>
            <w:vAlign w:val="center"/>
          </w:tcPr>
          <w:p w14:paraId="6E86FFE3" w14:textId="386AE946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IV</w:t>
            </w:r>
          </w:p>
        </w:tc>
        <w:tc>
          <w:tcPr>
            <w:tcW w:w="647" w:type="dxa"/>
            <w:vAlign w:val="center"/>
          </w:tcPr>
          <w:p w14:paraId="4C13A1F9" w14:textId="7883EF61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4 YR</w:t>
            </w:r>
          </w:p>
        </w:tc>
        <w:tc>
          <w:tcPr>
            <w:tcW w:w="1072" w:type="dxa"/>
            <w:vAlign w:val="center"/>
          </w:tcPr>
          <w:p w14:paraId="2839A6B3" w14:textId="77CCF2BC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MINOR 2</w:t>
            </w:r>
          </w:p>
        </w:tc>
        <w:tc>
          <w:tcPr>
            <w:tcW w:w="1445" w:type="dxa"/>
            <w:vAlign w:val="center"/>
          </w:tcPr>
          <w:p w14:paraId="46BCE151" w14:textId="442F00BC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JOR 8</w:t>
            </w:r>
          </w:p>
        </w:tc>
        <w:tc>
          <w:tcPr>
            <w:tcW w:w="1202" w:type="dxa"/>
            <w:vAlign w:val="center"/>
          </w:tcPr>
          <w:p w14:paraId="571CB46B" w14:textId="75404CB6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JOR 8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03425E77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242EBCCB" w14:textId="528359F8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MAJOR 5</w:t>
            </w:r>
          </w:p>
        </w:tc>
        <w:tc>
          <w:tcPr>
            <w:tcW w:w="1557" w:type="dxa"/>
            <w:vMerge w:val="restart"/>
            <w:vAlign w:val="center"/>
          </w:tcPr>
          <w:p w14:paraId="300D8F1E" w14:textId="388DC1DA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LIBRARY</w:t>
            </w:r>
          </w:p>
        </w:tc>
        <w:tc>
          <w:tcPr>
            <w:tcW w:w="1281" w:type="dxa"/>
            <w:vMerge/>
            <w:vAlign w:val="center"/>
          </w:tcPr>
          <w:p w14:paraId="13383470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1E93B785" w14:textId="77777777" w:rsidTr="00D45ABC">
        <w:tc>
          <w:tcPr>
            <w:tcW w:w="637" w:type="dxa"/>
            <w:vMerge/>
            <w:vAlign w:val="center"/>
          </w:tcPr>
          <w:p w14:paraId="57B3F480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/>
            <w:vAlign w:val="center"/>
          </w:tcPr>
          <w:p w14:paraId="2DB7BE40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7" w:type="dxa"/>
            <w:vAlign w:val="center"/>
          </w:tcPr>
          <w:p w14:paraId="7D0A585D" w14:textId="23F42DCE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3 YR</w:t>
            </w:r>
          </w:p>
        </w:tc>
        <w:tc>
          <w:tcPr>
            <w:tcW w:w="1072" w:type="dxa"/>
            <w:vAlign w:val="center"/>
          </w:tcPr>
          <w:p w14:paraId="10ECF40E" w14:textId="0C88FE9A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MINOR 2</w:t>
            </w:r>
          </w:p>
        </w:tc>
        <w:tc>
          <w:tcPr>
            <w:tcW w:w="1445" w:type="dxa"/>
            <w:vAlign w:val="center"/>
          </w:tcPr>
          <w:p w14:paraId="6D5B71C2" w14:textId="4DA728A9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C2- 5</w:t>
            </w:r>
          </w:p>
        </w:tc>
        <w:tc>
          <w:tcPr>
            <w:tcW w:w="1202" w:type="dxa"/>
            <w:vAlign w:val="center"/>
          </w:tcPr>
          <w:p w14:paraId="682813EA" w14:textId="3ECBC9F8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C2- 5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6490DC56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2461B166" w14:textId="141F50FE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CC1- 4</w:t>
            </w:r>
          </w:p>
        </w:tc>
        <w:tc>
          <w:tcPr>
            <w:tcW w:w="1557" w:type="dxa"/>
            <w:vMerge/>
            <w:vAlign w:val="center"/>
          </w:tcPr>
          <w:p w14:paraId="52DF6DF2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vMerge/>
            <w:vAlign w:val="center"/>
          </w:tcPr>
          <w:p w14:paraId="6089B939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3BA6F909" w14:textId="77777777" w:rsidTr="00D45ABC">
        <w:tc>
          <w:tcPr>
            <w:tcW w:w="637" w:type="dxa"/>
            <w:vMerge/>
            <w:vAlign w:val="center"/>
          </w:tcPr>
          <w:p w14:paraId="43E0B905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 w:val="restart"/>
            <w:vAlign w:val="center"/>
          </w:tcPr>
          <w:p w14:paraId="1F26CCEF" w14:textId="0FAC9B73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VI</w:t>
            </w:r>
          </w:p>
        </w:tc>
        <w:tc>
          <w:tcPr>
            <w:tcW w:w="647" w:type="dxa"/>
            <w:vAlign w:val="center"/>
          </w:tcPr>
          <w:p w14:paraId="2E90B7AE" w14:textId="6BD441B3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4 YR</w:t>
            </w:r>
          </w:p>
        </w:tc>
        <w:tc>
          <w:tcPr>
            <w:tcW w:w="1072" w:type="dxa"/>
            <w:shd w:val="clear" w:color="auto" w:fill="F7CAAC" w:themeFill="accent2" w:themeFillTint="66"/>
            <w:vAlign w:val="center"/>
          </w:tcPr>
          <w:p w14:paraId="00E3534D" w14:textId="0874630D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5" w:type="dxa"/>
            <w:vAlign w:val="center"/>
          </w:tcPr>
          <w:p w14:paraId="2BFF5038" w14:textId="23F2D16C" w:rsidR="003016D4" w:rsidRPr="008F40DD" w:rsidRDefault="003016D4" w:rsidP="008F40DD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N 5</w:t>
            </w:r>
            <w:r w:rsidR="008F40DD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 xml:space="preserve"> PG</w:t>
            </w:r>
          </w:p>
        </w:tc>
        <w:tc>
          <w:tcPr>
            <w:tcW w:w="1202" w:type="dxa"/>
            <w:vAlign w:val="center"/>
          </w:tcPr>
          <w:p w14:paraId="7CB5445D" w14:textId="6191F3E3" w:rsidR="003016D4" w:rsidRPr="008F40DD" w:rsidRDefault="003016D4" w:rsidP="008F40DD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JOR 13</w:t>
            </w:r>
            <w:r w:rsidR="008F40DD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 xml:space="preserve"> SD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510CAF30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6EA9AF5C" w14:textId="72010EB6" w:rsidR="003016D4" w:rsidRPr="008F40DD" w:rsidRDefault="003016D4" w:rsidP="008F40DD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N 6</w:t>
            </w:r>
            <w:r w:rsidR="008F40DD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 xml:space="preserve"> SD</w:t>
            </w:r>
          </w:p>
        </w:tc>
        <w:tc>
          <w:tcPr>
            <w:tcW w:w="1557" w:type="dxa"/>
            <w:vAlign w:val="center"/>
          </w:tcPr>
          <w:p w14:paraId="7EB93DFA" w14:textId="4DBA3F2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N 6</w:t>
            </w:r>
            <w:r w:rsidR="00353069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 xml:space="preserve"> AM</w:t>
            </w:r>
          </w:p>
        </w:tc>
        <w:tc>
          <w:tcPr>
            <w:tcW w:w="1281" w:type="dxa"/>
            <w:vMerge/>
            <w:vAlign w:val="center"/>
          </w:tcPr>
          <w:p w14:paraId="238B8CD8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61FFF146" w14:textId="77777777" w:rsidTr="00D45ABC">
        <w:tc>
          <w:tcPr>
            <w:tcW w:w="637" w:type="dxa"/>
            <w:vMerge/>
            <w:vAlign w:val="center"/>
          </w:tcPr>
          <w:p w14:paraId="70E4B256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/>
            <w:vAlign w:val="center"/>
          </w:tcPr>
          <w:p w14:paraId="109A8A9A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7" w:type="dxa"/>
            <w:vAlign w:val="center"/>
          </w:tcPr>
          <w:p w14:paraId="13C3E514" w14:textId="32D7F235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3 YR</w:t>
            </w:r>
          </w:p>
        </w:tc>
        <w:tc>
          <w:tcPr>
            <w:tcW w:w="1072" w:type="dxa"/>
            <w:shd w:val="clear" w:color="auto" w:fill="F7CAAC" w:themeFill="accent2" w:themeFillTint="66"/>
            <w:vAlign w:val="center"/>
          </w:tcPr>
          <w:p w14:paraId="5D37ED68" w14:textId="7408AF9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5" w:type="dxa"/>
            <w:vAlign w:val="center"/>
          </w:tcPr>
          <w:p w14:paraId="459B9103" w14:textId="436BA4B4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N 5</w:t>
            </w:r>
          </w:p>
        </w:tc>
        <w:tc>
          <w:tcPr>
            <w:tcW w:w="1202" w:type="dxa"/>
            <w:vAlign w:val="center"/>
          </w:tcPr>
          <w:p w14:paraId="7C16FEF2" w14:textId="6BCF8B48" w:rsidR="003016D4" w:rsidRPr="008F40DD" w:rsidRDefault="003016D4" w:rsidP="008F40DD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C1- 8</w:t>
            </w:r>
            <w:r w:rsidR="008F40DD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 xml:space="preserve"> SD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193F8878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3563357E" w14:textId="3F324519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N 6</w:t>
            </w:r>
          </w:p>
        </w:tc>
        <w:tc>
          <w:tcPr>
            <w:tcW w:w="1557" w:type="dxa"/>
            <w:vAlign w:val="center"/>
          </w:tcPr>
          <w:p w14:paraId="3A07EAB5" w14:textId="1BBDC51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N 6</w:t>
            </w:r>
          </w:p>
        </w:tc>
        <w:tc>
          <w:tcPr>
            <w:tcW w:w="1281" w:type="dxa"/>
            <w:vMerge/>
            <w:vAlign w:val="center"/>
          </w:tcPr>
          <w:p w14:paraId="5CC3E39D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54F274E1" w14:textId="77777777" w:rsidTr="00D45ABC">
        <w:tc>
          <w:tcPr>
            <w:tcW w:w="637" w:type="dxa"/>
            <w:shd w:val="clear" w:color="auto" w:fill="F7CAAC" w:themeFill="accent2" w:themeFillTint="66"/>
            <w:vAlign w:val="center"/>
          </w:tcPr>
          <w:p w14:paraId="3DD90007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shd w:val="clear" w:color="auto" w:fill="F7CAAC" w:themeFill="accent2" w:themeFillTint="66"/>
            <w:vAlign w:val="center"/>
          </w:tcPr>
          <w:p w14:paraId="48E2DA3E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7" w:type="dxa"/>
            <w:shd w:val="clear" w:color="auto" w:fill="F7CAAC" w:themeFill="accent2" w:themeFillTint="66"/>
            <w:vAlign w:val="center"/>
          </w:tcPr>
          <w:p w14:paraId="41DB6439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2" w:type="dxa"/>
            <w:shd w:val="clear" w:color="auto" w:fill="F7CAAC" w:themeFill="accent2" w:themeFillTint="66"/>
            <w:vAlign w:val="center"/>
          </w:tcPr>
          <w:p w14:paraId="18A0C789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5" w:type="dxa"/>
            <w:shd w:val="clear" w:color="auto" w:fill="F7CAAC" w:themeFill="accent2" w:themeFillTint="66"/>
            <w:vAlign w:val="center"/>
          </w:tcPr>
          <w:p w14:paraId="6B138AAA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02" w:type="dxa"/>
            <w:shd w:val="clear" w:color="auto" w:fill="F7CAAC" w:themeFill="accent2" w:themeFillTint="66"/>
            <w:vAlign w:val="center"/>
          </w:tcPr>
          <w:p w14:paraId="67BB88ED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2080DEF7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shd w:val="clear" w:color="auto" w:fill="F7CAAC" w:themeFill="accent2" w:themeFillTint="66"/>
            <w:vAlign w:val="center"/>
          </w:tcPr>
          <w:p w14:paraId="0AF66EAB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7" w:type="dxa"/>
            <w:shd w:val="clear" w:color="auto" w:fill="F7CAAC" w:themeFill="accent2" w:themeFillTint="66"/>
            <w:vAlign w:val="center"/>
          </w:tcPr>
          <w:p w14:paraId="2B004DCB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shd w:val="clear" w:color="auto" w:fill="F7CAAC" w:themeFill="accent2" w:themeFillTint="66"/>
            <w:vAlign w:val="center"/>
          </w:tcPr>
          <w:p w14:paraId="45B53D03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4A8C78C6" w14:textId="77777777" w:rsidTr="00D45ABC">
        <w:tc>
          <w:tcPr>
            <w:tcW w:w="637" w:type="dxa"/>
            <w:vMerge w:val="restart"/>
            <w:vAlign w:val="center"/>
          </w:tcPr>
          <w:p w14:paraId="3A5804E7" w14:textId="62989AD0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SAT</w:t>
            </w:r>
          </w:p>
        </w:tc>
        <w:tc>
          <w:tcPr>
            <w:tcW w:w="587" w:type="dxa"/>
            <w:vMerge w:val="restart"/>
            <w:vAlign w:val="center"/>
          </w:tcPr>
          <w:p w14:paraId="5DC0D37B" w14:textId="2123FE03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II</w:t>
            </w:r>
          </w:p>
        </w:tc>
        <w:tc>
          <w:tcPr>
            <w:tcW w:w="647" w:type="dxa"/>
            <w:vAlign w:val="center"/>
          </w:tcPr>
          <w:p w14:paraId="497DED0D" w14:textId="7CD484B0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4 YR</w:t>
            </w:r>
          </w:p>
        </w:tc>
        <w:tc>
          <w:tcPr>
            <w:tcW w:w="1072" w:type="dxa"/>
            <w:vMerge w:val="restart"/>
            <w:vAlign w:val="center"/>
          </w:tcPr>
          <w:p w14:paraId="0108C531" w14:textId="3550EA19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CVAC – II</w:t>
            </w:r>
          </w:p>
          <w:p w14:paraId="7EFBDD9E" w14:textId="1A065C1F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[DUKE HALL]</w:t>
            </w:r>
          </w:p>
        </w:tc>
        <w:tc>
          <w:tcPr>
            <w:tcW w:w="1445" w:type="dxa"/>
            <w:vAlign w:val="center"/>
          </w:tcPr>
          <w:p w14:paraId="1F71E4B2" w14:textId="3C45488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INOR 2</w:t>
            </w:r>
          </w:p>
        </w:tc>
        <w:tc>
          <w:tcPr>
            <w:tcW w:w="1202" w:type="dxa"/>
            <w:vAlign w:val="center"/>
          </w:tcPr>
          <w:p w14:paraId="6F5F4286" w14:textId="6F0D008E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INOR 2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348801EC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60BE7C4C" w14:textId="7CE7B8D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SEC 2</w:t>
            </w:r>
          </w:p>
        </w:tc>
        <w:tc>
          <w:tcPr>
            <w:tcW w:w="1557" w:type="dxa"/>
            <w:vMerge w:val="restart"/>
            <w:vAlign w:val="center"/>
          </w:tcPr>
          <w:p w14:paraId="06B346FB" w14:textId="14B49F11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SDP</w:t>
            </w:r>
          </w:p>
        </w:tc>
        <w:tc>
          <w:tcPr>
            <w:tcW w:w="1281" w:type="dxa"/>
            <w:vMerge w:val="restart"/>
            <w:vAlign w:val="center"/>
          </w:tcPr>
          <w:p w14:paraId="26B6B6B8" w14:textId="1FB22E95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WEBEL</w:t>
            </w:r>
          </w:p>
        </w:tc>
      </w:tr>
      <w:tr w:rsidR="00425DF8" w:rsidRPr="003016D4" w14:paraId="7AE35ECD" w14:textId="77777777" w:rsidTr="00D45ABC">
        <w:tc>
          <w:tcPr>
            <w:tcW w:w="637" w:type="dxa"/>
            <w:vMerge/>
            <w:vAlign w:val="center"/>
          </w:tcPr>
          <w:p w14:paraId="3153E544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/>
            <w:vAlign w:val="center"/>
          </w:tcPr>
          <w:p w14:paraId="7A8F3EC3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7" w:type="dxa"/>
            <w:vAlign w:val="center"/>
          </w:tcPr>
          <w:p w14:paraId="6467AF9B" w14:textId="7FB8D12F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3 YR</w:t>
            </w:r>
          </w:p>
        </w:tc>
        <w:tc>
          <w:tcPr>
            <w:tcW w:w="1072" w:type="dxa"/>
            <w:vMerge/>
            <w:vAlign w:val="center"/>
          </w:tcPr>
          <w:p w14:paraId="78C8B561" w14:textId="2DEA0E26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5" w:type="dxa"/>
            <w:vAlign w:val="center"/>
          </w:tcPr>
          <w:p w14:paraId="46E355E8" w14:textId="0FC9BB00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C2- 2</w:t>
            </w:r>
          </w:p>
        </w:tc>
        <w:tc>
          <w:tcPr>
            <w:tcW w:w="1202" w:type="dxa"/>
            <w:vAlign w:val="center"/>
          </w:tcPr>
          <w:p w14:paraId="1A636EF0" w14:textId="60DB362E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C2- 2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73A3B5DD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6A84E6D4" w14:textId="60AB0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SEC 2</w:t>
            </w:r>
          </w:p>
        </w:tc>
        <w:tc>
          <w:tcPr>
            <w:tcW w:w="1557" w:type="dxa"/>
            <w:vMerge/>
            <w:vAlign w:val="center"/>
          </w:tcPr>
          <w:p w14:paraId="0798437D" w14:textId="346FC9B0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vMerge/>
            <w:vAlign w:val="center"/>
          </w:tcPr>
          <w:p w14:paraId="7761B82C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4FA7FC4A" w14:textId="77777777" w:rsidTr="00D45ABC">
        <w:tc>
          <w:tcPr>
            <w:tcW w:w="637" w:type="dxa"/>
            <w:vMerge/>
            <w:vAlign w:val="center"/>
          </w:tcPr>
          <w:p w14:paraId="306A7432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 w:val="restart"/>
            <w:vAlign w:val="center"/>
          </w:tcPr>
          <w:p w14:paraId="7EF86991" w14:textId="7A86729A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IV</w:t>
            </w:r>
          </w:p>
        </w:tc>
        <w:tc>
          <w:tcPr>
            <w:tcW w:w="647" w:type="dxa"/>
            <w:vAlign w:val="center"/>
          </w:tcPr>
          <w:p w14:paraId="1AF6E3DA" w14:textId="12E7885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4 YR</w:t>
            </w:r>
          </w:p>
        </w:tc>
        <w:tc>
          <w:tcPr>
            <w:tcW w:w="1072" w:type="dxa"/>
            <w:vAlign w:val="center"/>
          </w:tcPr>
          <w:p w14:paraId="0C8FE58F" w14:textId="37379D29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MAJOR 7</w:t>
            </w:r>
          </w:p>
        </w:tc>
        <w:tc>
          <w:tcPr>
            <w:tcW w:w="1445" w:type="dxa"/>
            <w:vAlign w:val="center"/>
          </w:tcPr>
          <w:p w14:paraId="07665DBE" w14:textId="6B950722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MAJOR 6</w:t>
            </w:r>
          </w:p>
        </w:tc>
        <w:tc>
          <w:tcPr>
            <w:tcW w:w="1202" w:type="dxa"/>
            <w:vAlign w:val="center"/>
          </w:tcPr>
          <w:p w14:paraId="7D26FDBD" w14:textId="4F3F9864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MAJOR 5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5BE132F2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696C4E58" w14:textId="4BF931C0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MAJOR 8</w:t>
            </w:r>
          </w:p>
        </w:tc>
        <w:tc>
          <w:tcPr>
            <w:tcW w:w="1557" w:type="dxa"/>
            <w:vMerge/>
            <w:vAlign w:val="center"/>
          </w:tcPr>
          <w:p w14:paraId="7B067D67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vMerge/>
            <w:vAlign w:val="center"/>
          </w:tcPr>
          <w:p w14:paraId="4305C6CA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09913237" w14:textId="77777777" w:rsidTr="00D45ABC">
        <w:tc>
          <w:tcPr>
            <w:tcW w:w="637" w:type="dxa"/>
            <w:vMerge/>
            <w:vAlign w:val="center"/>
          </w:tcPr>
          <w:p w14:paraId="48BF0D26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/>
            <w:vAlign w:val="center"/>
          </w:tcPr>
          <w:p w14:paraId="64683A14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7" w:type="dxa"/>
            <w:vAlign w:val="center"/>
          </w:tcPr>
          <w:p w14:paraId="0D88F1DA" w14:textId="22400BB9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3 YR</w:t>
            </w:r>
          </w:p>
        </w:tc>
        <w:tc>
          <w:tcPr>
            <w:tcW w:w="1072" w:type="dxa"/>
            <w:vAlign w:val="center"/>
          </w:tcPr>
          <w:p w14:paraId="59B2F0D7" w14:textId="55C603AD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CC2- 4</w:t>
            </w:r>
          </w:p>
        </w:tc>
        <w:tc>
          <w:tcPr>
            <w:tcW w:w="1445" w:type="dxa"/>
            <w:vAlign w:val="center"/>
          </w:tcPr>
          <w:p w14:paraId="40CE4E3C" w14:textId="2887EB66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CC1- 5</w:t>
            </w:r>
          </w:p>
        </w:tc>
        <w:tc>
          <w:tcPr>
            <w:tcW w:w="1202" w:type="dxa"/>
            <w:vAlign w:val="center"/>
          </w:tcPr>
          <w:p w14:paraId="459C1D60" w14:textId="015E82F2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CC1- 4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111FD3F4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0D12F695" w14:textId="31F6707D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CC2- 5</w:t>
            </w:r>
          </w:p>
        </w:tc>
        <w:tc>
          <w:tcPr>
            <w:tcW w:w="1557" w:type="dxa"/>
            <w:vMerge/>
            <w:vAlign w:val="center"/>
          </w:tcPr>
          <w:p w14:paraId="2B8A7BC9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vMerge/>
            <w:vAlign w:val="center"/>
          </w:tcPr>
          <w:p w14:paraId="7ABB96B2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790898B7" w14:textId="77777777" w:rsidTr="00D45ABC">
        <w:tc>
          <w:tcPr>
            <w:tcW w:w="637" w:type="dxa"/>
            <w:vMerge/>
            <w:vAlign w:val="center"/>
          </w:tcPr>
          <w:p w14:paraId="35BEB5CA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 w:val="restart"/>
            <w:vAlign w:val="center"/>
          </w:tcPr>
          <w:p w14:paraId="7050DEF2" w14:textId="59D79CD0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VI</w:t>
            </w:r>
          </w:p>
        </w:tc>
        <w:tc>
          <w:tcPr>
            <w:tcW w:w="647" w:type="dxa"/>
            <w:vAlign w:val="center"/>
          </w:tcPr>
          <w:p w14:paraId="6985DE93" w14:textId="3FA7CCFA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4 YR</w:t>
            </w:r>
          </w:p>
        </w:tc>
        <w:tc>
          <w:tcPr>
            <w:tcW w:w="1072" w:type="dxa"/>
            <w:vMerge w:val="restart"/>
            <w:vAlign w:val="center"/>
          </w:tcPr>
          <w:p w14:paraId="4FB8A690" w14:textId="24C44114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REMEDIAL</w:t>
            </w:r>
          </w:p>
        </w:tc>
        <w:tc>
          <w:tcPr>
            <w:tcW w:w="1445" w:type="dxa"/>
            <w:vAlign w:val="center"/>
          </w:tcPr>
          <w:p w14:paraId="79DAB122" w14:textId="5302F725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JOR 14</w:t>
            </w:r>
            <w:r w:rsidR="00FC458F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 xml:space="preserve"> PG</w:t>
            </w:r>
          </w:p>
        </w:tc>
        <w:tc>
          <w:tcPr>
            <w:tcW w:w="1202" w:type="dxa"/>
            <w:vAlign w:val="center"/>
          </w:tcPr>
          <w:p w14:paraId="55CA68DA" w14:textId="33D02CDF" w:rsidR="003016D4" w:rsidRPr="00FC458F" w:rsidRDefault="003016D4" w:rsidP="00FC458F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JOR 13</w:t>
            </w:r>
            <w:r w:rsidR="00FC458F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>PG</w:t>
            </w:r>
            <w:r w:rsidR="00353069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>/</w:t>
            </w:r>
            <w:bookmarkStart w:id="0" w:name="_GoBack"/>
            <w:bookmarkEnd w:id="0"/>
            <w:r w:rsidR="00353069"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>SS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512544A4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6CE1C5BE" w14:textId="77777777" w:rsidR="003016D4" w:rsidRDefault="003016D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N 5</w:t>
            </w:r>
          </w:p>
          <w:p w14:paraId="30216C3B" w14:textId="458B0B2B" w:rsidR="00353069" w:rsidRDefault="00FC458F" w:rsidP="00353069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>SS</w:t>
            </w:r>
          </w:p>
          <w:p w14:paraId="1DC7326E" w14:textId="3C560E52" w:rsidR="00353069" w:rsidRPr="00353069" w:rsidRDefault="00353069" w:rsidP="00353069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PR</w:t>
            </w:r>
          </w:p>
        </w:tc>
        <w:tc>
          <w:tcPr>
            <w:tcW w:w="1557" w:type="dxa"/>
            <w:vMerge/>
            <w:vAlign w:val="center"/>
          </w:tcPr>
          <w:p w14:paraId="7DE65A2F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vMerge/>
            <w:vAlign w:val="center"/>
          </w:tcPr>
          <w:p w14:paraId="091EAE12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25DF8" w:rsidRPr="003016D4" w14:paraId="555BCC12" w14:textId="77777777" w:rsidTr="00D45ABC">
        <w:tc>
          <w:tcPr>
            <w:tcW w:w="637" w:type="dxa"/>
            <w:vMerge/>
            <w:vAlign w:val="center"/>
          </w:tcPr>
          <w:p w14:paraId="25CD006A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7" w:type="dxa"/>
            <w:vMerge/>
            <w:vAlign w:val="center"/>
          </w:tcPr>
          <w:p w14:paraId="44959935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7" w:type="dxa"/>
            <w:vAlign w:val="center"/>
          </w:tcPr>
          <w:p w14:paraId="3A2350A9" w14:textId="3DB0B69D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sz w:val="18"/>
                <w:szCs w:val="18"/>
              </w:rPr>
              <w:t>3 YR</w:t>
            </w:r>
          </w:p>
        </w:tc>
        <w:tc>
          <w:tcPr>
            <w:tcW w:w="1072" w:type="dxa"/>
            <w:vMerge/>
            <w:vAlign w:val="center"/>
          </w:tcPr>
          <w:p w14:paraId="77DA2507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5" w:type="dxa"/>
            <w:vAlign w:val="center"/>
          </w:tcPr>
          <w:p w14:paraId="06CB823F" w14:textId="5F0C8AD9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C2- 7</w:t>
            </w:r>
          </w:p>
        </w:tc>
        <w:tc>
          <w:tcPr>
            <w:tcW w:w="1202" w:type="dxa"/>
            <w:vAlign w:val="center"/>
          </w:tcPr>
          <w:p w14:paraId="31E5290C" w14:textId="77777777" w:rsidR="003016D4" w:rsidRDefault="003016D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C1- 8</w:t>
            </w:r>
          </w:p>
          <w:p w14:paraId="48505260" w14:textId="4B878E5F" w:rsidR="00FC458F" w:rsidRPr="00FC458F" w:rsidRDefault="00FC458F" w:rsidP="00FC458F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color w:val="FF0000"/>
                <w:sz w:val="18"/>
                <w:szCs w:val="18"/>
              </w:rPr>
              <w:t>SS/PG</w:t>
            </w:r>
          </w:p>
        </w:tc>
        <w:tc>
          <w:tcPr>
            <w:tcW w:w="888" w:type="dxa"/>
            <w:shd w:val="clear" w:color="auto" w:fill="F7CAAC" w:themeFill="accent2" w:themeFillTint="66"/>
            <w:vAlign w:val="center"/>
          </w:tcPr>
          <w:p w14:paraId="4C74FC26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366" w:type="dxa"/>
            <w:vAlign w:val="center"/>
          </w:tcPr>
          <w:p w14:paraId="468F334D" w14:textId="77777777" w:rsidR="003016D4" w:rsidRDefault="003016D4" w:rsidP="003016D4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3016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N 5</w:t>
            </w:r>
          </w:p>
          <w:p w14:paraId="3EFA1E63" w14:textId="1558F824" w:rsidR="00FC458F" w:rsidRPr="003016D4" w:rsidRDefault="00FC458F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7" w:type="dxa"/>
            <w:vMerge/>
            <w:vAlign w:val="center"/>
          </w:tcPr>
          <w:p w14:paraId="1C6C9AFA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vMerge/>
            <w:vAlign w:val="center"/>
          </w:tcPr>
          <w:p w14:paraId="0D822896" w14:textId="77777777" w:rsidR="003016D4" w:rsidRPr="003016D4" w:rsidRDefault="003016D4" w:rsidP="003016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581E8364" w14:textId="77777777" w:rsidR="000F4CFA" w:rsidRDefault="000F4CFA"/>
    <w:sectPr w:rsidR="000F4CFA" w:rsidSect="001D30B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1MTEyNzU1NrM0N7FQ0lEKTi0uzszPAykwrgUAp76oGCwAAAA="/>
  </w:docVars>
  <w:rsids>
    <w:rsidRoot w:val="00EE4FA7"/>
    <w:rsid w:val="0005610E"/>
    <w:rsid w:val="00085F20"/>
    <w:rsid w:val="000A3FEE"/>
    <w:rsid w:val="000F4CFA"/>
    <w:rsid w:val="00105068"/>
    <w:rsid w:val="001D30B7"/>
    <w:rsid w:val="00211A1B"/>
    <w:rsid w:val="00263484"/>
    <w:rsid w:val="002963A6"/>
    <w:rsid w:val="002A1566"/>
    <w:rsid w:val="002C2BB9"/>
    <w:rsid w:val="002D2E11"/>
    <w:rsid w:val="003016D4"/>
    <w:rsid w:val="003103AC"/>
    <w:rsid w:val="0031243A"/>
    <w:rsid w:val="00341912"/>
    <w:rsid w:val="00353069"/>
    <w:rsid w:val="00364655"/>
    <w:rsid w:val="00373123"/>
    <w:rsid w:val="00417CC4"/>
    <w:rsid w:val="00425DF8"/>
    <w:rsid w:val="00445372"/>
    <w:rsid w:val="00464984"/>
    <w:rsid w:val="00467FC6"/>
    <w:rsid w:val="004824A1"/>
    <w:rsid w:val="004C1EE9"/>
    <w:rsid w:val="004E6896"/>
    <w:rsid w:val="004F36E6"/>
    <w:rsid w:val="00543193"/>
    <w:rsid w:val="0057145A"/>
    <w:rsid w:val="006C199F"/>
    <w:rsid w:val="006C5741"/>
    <w:rsid w:val="006D5D53"/>
    <w:rsid w:val="006D745F"/>
    <w:rsid w:val="006E3206"/>
    <w:rsid w:val="006F57C6"/>
    <w:rsid w:val="00712190"/>
    <w:rsid w:val="00712301"/>
    <w:rsid w:val="007176FB"/>
    <w:rsid w:val="00747781"/>
    <w:rsid w:val="00764547"/>
    <w:rsid w:val="007709C4"/>
    <w:rsid w:val="0077566A"/>
    <w:rsid w:val="00791C14"/>
    <w:rsid w:val="00793DB5"/>
    <w:rsid w:val="00797B79"/>
    <w:rsid w:val="007A17A3"/>
    <w:rsid w:val="007A5C3F"/>
    <w:rsid w:val="00806E0B"/>
    <w:rsid w:val="00836A25"/>
    <w:rsid w:val="008715F0"/>
    <w:rsid w:val="008823AD"/>
    <w:rsid w:val="008A645C"/>
    <w:rsid w:val="008F40DD"/>
    <w:rsid w:val="00914BD9"/>
    <w:rsid w:val="0098327D"/>
    <w:rsid w:val="009E5F3B"/>
    <w:rsid w:val="00A620B5"/>
    <w:rsid w:val="00A91974"/>
    <w:rsid w:val="00AB0675"/>
    <w:rsid w:val="00AB2989"/>
    <w:rsid w:val="00AF3C23"/>
    <w:rsid w:val="00B61638"/>
    <w:rsid w:val="00BC0C1E"/>
    <w:rsid w:val="00CA3045"/>
    <w:rsid w:val="00D00214"/>
    <w:rsid w:val="00D26091"/>
    <w:rsid w:val="00D45ABC"/>
    <w:rsid w:val="00D732D4"/>
    <w:rsid w:val="00DA1FF2"/>
    <w:rsid w:val="00DB54D0"/>
    <w:rsid w:val="00E22F39"/>
    <w:rsid w:val="00E37D05"/>
    <w:rsid w:val="00E77B1F"/>
    <w:rsid w:val="00E81F27"/>
    <w:rsid w:val="00EE4FA7"/>
    <w:rsid w:val="00F4510A"/>
    <w:rsid w:val="00F662B4"/>
    <w:rsid w:val="00F86D78"/>
    <w:rsid w:val="00FC458F"/>
    <w:rsid w:val="00FD0D5D"/>
    <w:rsid w:val="00FD1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6AE8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30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4C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30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4C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1</Pages>
  <Words>305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Rupak Bhattacharyya</dc:creator>
  <cp:lastModifiedBy>SG</cp:lastModifiedBy>
  <cp:revision>3</cp:revision>
  <cp:lastPrinted>2026-03-15T17:56:00Z</cp:lastPrinted>
  <dcterms:created xsi:type="dcterms:W3CDTF">2026-03-31T05:21:00Z</dcterms:created>
  <dcterms:modified xsi:type="dcterms:W3CDTF">2026-03-31T09:09:00Z</dcterms:modified>
</cp:coreProperties>
</file>